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F7A38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</w:pP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t xml:space="preserve">Japanese Importers </w:t>
      </w: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br/>
        <w:t>Looking for EU Food Products</w:t>
      </w:r>
    </w:p>
    <w:p w14:paraId="31906D6B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36"/>
          <w:szCs w:val="36"/>
          <w:lang w:eastAsia="en-US"/>
        </w:rPr>
      </w:pPr>
    </w:p>
    <w:p w14:paraId="0CC268C2" w14:textId="246450A1" w:rsidR="007123DB" w:rsidRPr="00863D11" w:rsidRDefault="007123DB" w:rsidP="00863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contextualSpacing/>
        <w:jc w:val="center"/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</w:pP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CALL FOR </w:t>
      </w:r>
      <w:r w:rsidR="00103312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EU </w:t>
      </w:r>
      <w:r w:rsidR="00863D11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ORGANIC FOOD </w:t>
      </w: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PRODUCTS PROPOSALS </w:t>
      </w:r>
    </w:p>
    <w:p w14:paraId="19398783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</w:p>
    <w:p w14:paraId="4F10666F" w14:textId="73D887EC" w:rsidR="007123DB" w:rsidRPr="007123DB" w:rsidRDefault="007123DB" w:rsidP="007123DB">
      <w:pPr>
        <w:spacing w:after="0" w:line="240" w:lineRule="auto"/>
        <w:rPr>
          <w:rFonts w:cs="Arial"/>
          <w:b/>
          <w:bCs/>
          <w:sz w:val="32"/>
          <w:szCs w:val="32"/>
          <w:lang w:eastAsia="en-US"/>
        </w:rPr>
      </w:pPr>
      <w:r w:rsidRPr="007123DB">
        <w:rPr>
          <w:rFonts w:cs="Arial"/>
          <w:b/>
          <w:bCs/>
          <w:sz w:val="32"/>
          <w:szCs w:val="32"/>
          <w:lang w:eastAsia="en-US"/>
        </w:rPr>
        <w:t xml:space="preserve">About the </w:t>
      </w:r>
      <w:r w:rsidR="00C55B1E">
        <w:rPr>
          <w:rFonts w:cs="Arial"/>
          <w:b/>
          <w:bCs/>
          <w:sz w:val="32"/>
          <w:szCs w:val="32"/>
          <w:lang w:eastAsia="en-US"/>
        </w:rPr>
        <w:t xml:space="preserve">EU </w:t>
      </w:r>
      <w:r w:rsidRPr="007123DB">
        <w:rPr>
          <w:rFonts w:cs="Arial"/>
          <w:b/>
          <w:bCs/>
          <w:sz w:val="32"/>
          <w:szCs w:val="32"/>
          <w:lang w:eastAsia="en-US"/>
        </w:rPr>
        <w:t>PRODUCER</w:t>
      </w:r>
    </w:p>
    <w:p w14:paraId="433692DB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must:</w:t>
      </w:r>
    </w:p>
    <w:p w14:paraId="1FACAFEE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sz w:val="24"/>
          <w:szCs w:val="24"/>
          <w:lang w:eastAsia="en-US"/>
        </w:rPr>
      </w:pPr>
      <w:r w:rsidRPr="007123DB">
        <w:rPr>
          <w:sz w:val="24"/>
          <w:szCs w:val="24"/>
          <w:lang w:eastAsia="en-US"/>
        </w:rPr>
        <w:t>Be a SME</w:t>
      </w:r>
    </w:p>
    <w:p w14:paraId="3EE6052B" w14:textId="233164B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>Have a European legal status</w:t>
      </w:r>
    </w:p>
    <w:p w14:paraId="196115F2" w14:textId="2FF7EE8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 xml:space="preserve">Located in one of the </w:t>
      </w:r>
      <w:r w:rsidRPr="007123DB">
        <w:rPr>
          <w:sz w:val="24"/>
          <w:szCs w:val="24"/>
          <w:lang w:val="en-US" w:eastAsia="en-US"/>
        </w:rPr>
        <w:t>EU Member State</w:t>
      </w:r>
    </w:p>
    <w:p w14:paraId="3C9397CA" w14:textId="6EE73376" w:rsidR="007123DB" w:rsidRPr="007F4A6B" w:rsidRDefault="007123D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 w:rsidRPr="007123DB">
        <w:rPr>
          <w:rFonts w:eastAsia="Times New Roman"/>
          <w:sz w:val="24"/>
          <w:szCs w:val="24"/>
          <w:lang w:eastAsia="en-US"/>
        </w:rPr>
        <w:t xml:space="preserve">Have information </w:t>
      </w:r>
      <w:r w:rsidR="009067A5">
        <w:rPr>
          <w:rFonts w:eastAsia="Times New Roman"/>
          <w:sz w:val="24"/>
          <w:szCs w:val="24"/>
          <w:lang w:eastAsia="en-US"/>
        </w:rPr>
        <w:t>available on a website</w:t>
      </w:r>
    </w:p>
    <w:p w14:paraId="36AE3000" w14:textId="01204E5F" w:rsidR="007F4A6B" w:rsidRPr="007123DB" w:rsidRDefault="007F4A6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eastAsia="en-US"/>
        </w:rPr>
        <w:t>Produce EU Organi</w:t>
      </w:r>
      <w:r w:rsidR="004E2D93">
        <w:rPr>
          <w:rFonts w:eastAsia="Times New Roman"/>
          <w:sz w:val="24"/>
          <w:szCs w:val="24"/>
          <w:lang w:eastAsia="en-US"/>
        </w:rPr>
        <w:t>c Food &amp; Beverage</w:t>
      </w:r>
    </w:p>
    <w:p w14:paraId="0533070A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should preferably:</w:t>
      </w:r>
    </w:p>
    <w:p w14:paraId="11A1B844" w14:textId="408A897E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Have EU Organic Food </w:t>
      </w:r>
      <w:r w:rsidR="00E46367">
        <w:rPr>
          <w:rFonts w:cs="Arial"/>
          <w:sz w:val="24"/>
          <w:szCs w:val="24"/>
          <w:lang w:eastAsia="en-US"/>
        </w:rPr>
        <w:t>C</w:t>
      </w:r>
      <w:r w:rsidRPr="007123DB">
        <w:rPr>
          <w:rFonts w:cs="Arial"/>
          <w:sz w:val="24"/>
          <w:szCs w:val="24"/>
          <w:lang w:eastAsia="en-US"/>
        </w:rPr>
        <w:t>ertification and</w:t>
      </w:r>
      <w:r w:rsidR="00F30CB4">
        <w:rPr>
          <w:rFonts w:cs="Arial"/>
          <w:sz w:val="24"/>
          <w:szCs w:val="24"/>
          <w:lang w:eastAsia="en-US"/>
        </w:rPr>
        <w:t>/or</w:t>
      </w:r>
      <w:r w:rsidRPr="007123DB">
        <w:rPr>
          <w:rFonts w:cs="Arial"/>
          <w:sz w:val="24"/>
          <w:szCs w:val="24"/>
          <w:lang w:eastAsia="en-US"/>
        </w:rPr>
        <w:t xml:space="preserve"> other certifications</w:t>
      </w:r>
    </w:p>
    <w:p w14:paraId="0426D3EF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Comply with social contribution activities such as:</w:t>
      </w:r>
    </w:p>
    <w:p w14:paraId="609D3963" w14:textId="77ABD1B1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Follow </w:t>
      </w:r>
      <w:r w:rsidR="00F30CB4">
        <w:rPr>
          <w:rFonts w:cs="Arial"/>
          <w:sz w:val="24"/>
          <w:szCs w:val="24"/>
          <w:lang w:eastAsia="en-US"/>
        </w:rPr>
        <w:t>f</w:t>
      </w:r>
      <w:r w:rsidRPr="007123DB">
        <w:rPr>
          <w:rFonts w:cs="Arial"/>
          <w:sz w:val="24"/>
          <w:szCs w:val="24"/>
          <w:lang w:eastAsia="en-US"/>
        </w:rPr>
        <w:t>air and sustainable production methods, Green growth</w:t>
      </w:r>
    </w:p>
    <w:p w14:paraId="0AAF6256" w14:textId="154345A6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Take care of </w:t>
      </w:r>
      <w:r w:rsidR="00F30CB4">
        <w:rPr>
          <w:rFonts w:cs="Arial"/>
          <w:sz w:val="24"/>
          <w:szCs w:val="24"/>
          <w:lang w:eastAsia="en-US"/>
        </w:rPr>
        <w:t>c</w:t>
      </w:r>
      <w:proofErr w:type="spellStart"/>
      <w:r w:rsidRPr="007123DB">
        <w:rPr>
          <w:rFonts w:cs="Arial"/>
          <w:sz w:val="24"/>
          <w:szCs w:val="24"/>
          <w:lang w:val="en-US" w:eastAsia="en-US"/>
        </w:rPr>
        <w:t>onservation</w:t>
      </w:r>
      <w:proofErr w:type="spellEnd"/>
      <w:r w:rsidRPr="007123DB">
        <w:rPr>
          <w:rFonts w:cs="Arial"/>
          <w:sz w:val="24"/>
          <w:szCs w:val="24"/>
          <w:lang w:val="en-US" w:eastAsia="en-US"/>
        </w:rPr>
        <w:t xml:space="preserve"> of biodiversity and environmental protection</w:t>
      </w:r>
    </w:p>
    <w:p w14:paraId="055C28C8" w14:textId="77777777" w:rsidR="007123DB" w:rsidRPr="007123DB" w:rsidRDefault="007123DB" w:rsidP="007123DB">
      <w:pPr>
        <w:spacing w:after="0" w:line="240" w:lineRule="auto"/>
        <w:ind w:left="720"/>
        <w:rPr>
          <w:rFonts w:cs="Arial"/>
          <w:sz w:val="24"/>
          <w:szCs w:val="24"/>
          <w:lang w:eastAsia="en-US"/>
        </w:rPr>
      </w:pPr>
    </w:p>
    <w:p w14:paraId="3CA7CF65" w14:textId="73C3B5CC" w:rsidR="000C7FD9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  <w:r w:rsidRPr="007123DB">
        <w:rPr>
          <w:rFonts w:cs="Arial"/>
          <w:b/>
          <w:bCs/>
          <w:sz w:val="28"/>
          <w:szCs w:val="28"/>
          <w:lang w:eastAsia="en-US"/>
        </w:rPr>
        <w:t>Application</w:t>
      </w:r>
      <w:r w:rsidR="00A5125B">
        <w:rPr>
          <w:rFonts w:cs="Arial"/>
          <w:b/>
          <w:bCs/>
          <w:sz w:val="28"/>
          <w:szCs w:val="28"/>
          <w:lang w:eastAsia="en-US"/>
        </w:rPr>
        <w:t xml:space="preserve"> procedure</w:t>
      </w:r>
      <w:r w:rsidRPr="007123DB">
        <w:rPr>
          <w:rFonts w:cs="Arial"/>
          <w:b/>
          <w:bCs/>
          <w:sz w:val="28"/>
          <w:szCs w:val="28"/>
          <w:lang w:eastAsia="en-US"/>
        </w:rPr>
        <w:t xml:space="preserve"> </w:t>
      </w:r>
    </w:p>
    <w:p w14:paraId="3B95223A" w14:textId="28101289" w:rsidR="007123DB" w:rsidRPr="00D428A4" w:rsidRDefault="00934E7F" w:rsidP="00C55B1E">
      <w:pPr>
        <w:pStyle w:val="ListParagraph"/>
        <w:numPr>
          <w:ilvl w:val="0"/>
          <w:numId w:val="8"/>
        </w:numPr>
        <w:spacing w:after="0" w:line="240" w:lineRule="auto"/>
        <w:ind w:left="426"/>
        <w:rPr>
          <w:rFonts w:cs="Arial"/>
          <w:b/>
          <w:bCs/>
          <w:sz w:val="24"/>
          <w:szCs w:val="24"/>
          <w:lang w:eastAsia="en-US"/>
        </w:rPr>
      </w:pPr>
      <w:r w:rsidRPr="00F877C3">
        <w:rPr>
          <w:rFonts w:cs="Arial"/>
          <w:b/>
          <w:bCs/>
          <w:i/>
          <w:iCs/>
          <w:sz w:val="24"/>
          <w:szCs w:val="24"/>
          <w:lang w:eastAsia="en-US"/>
        </w:rPr>
        <w:t>To s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>en</w:t>
      </w:r>
      <w:r w:rsidR="000C7FD9" w:rsidRPr="00F877C3">
        <w:rPr>
          <w:rFonts w:cs="Arial"/>
          <w:b/>
          <w:bCs/>
          <w:i/>
          <w:iCs/>
          <w:sz w:val="24"/>
          <w:szCs w:val="24"/>
          <w:lang w:eastAsia="en-US"/>
        </w:rPr>
        <w:t>d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by email </w:t>
      </w:r>
      <w:r w:rsidR="00DD21D2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he following items 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o </w:t>
      </w:r>
      <w:hyperlink r:id="rId10" w:history="1">
        <w:r w:rsidR="003D0E43" w:rsidRPr="00F877C3">
          <w:rPr>
            <w:rStyle w:val="Hyperlink"/>
            <w:rFonts w:cs="Arial"/>
            <w:b/>
            <w:bCs/>
            <w:i/>
            <w:iCs/>
            <w:sz w:val="24"/>
            <w:szCs w:val="24"/>
            <w:lang w:eastAsia="en-US"/>
          </w:rPr>
          <w:t>infoeu@eufood2Japan.eu</w:t>
        </w:r>
      </w:hyperlink>
      <w:r w:rsidR="003D0E43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</w:t>
      </w:r>
      <w:r w:rsidR="00466F1A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with the mention </w:t>
      </w:r>
      <w:r w:rsidR="001F458C" w:rsidRPr="00F877C3">
        <w:rPr>
          <w:rFonts w:cs="Arial"/>
          <w:b/>
          <w:bCs/>
          <w:i/>
          <w:iCs/>
          <w:sz w:val="24"/>
          <w:szCs w:val="24"/>
          <w:lang w:eastAsia="en-US"/>
        </w:rPr>
        <w:t>in the subject of the email</w:t>
      </w:r>
      <w:r w:rsidR="00EC2507" w:rsidRPr="00825354">
        <w:rPr>
          <w:rFonts w:cs="Arial"/>
          <w:i/>
          <w:iCs/>
          <w:sz w:val="24"/>
          <w:szCs w:val="24"/>
          <w:lang w:eastAsia="en-US"/>
        </w:rPr>
        <w:t xml:space="preserve">: </w:t>
      </w:r>
      <w:r w:rsidR="0037570B" w:rsidRPr="00F877C3">
        <w:rPr>
          <w:rFonts w:cs="Arial"/>
          <w:i/>
          <w:iCs/>
          <w:sz w:val="24"/>
          <w:szCs w:val="24"/>
          <w:u w:val="single"/>
          <w:lang w:eastAsia="en-US"/>
        </w:rPr>
        <w:t>“</w:t>
      </w:r>
      <w:r w:rsidR="00466F1A" w:rsidRPr="00F877C3">
        <w:rPr>
          <w:rFonts w:cs="Arial"/>
          <w:i/>
          <w:iCs/>
          <w:sz w:val="24"/>
          <w:szCs w:val="24"/>
          <w:u w:val="single"/>
          <w:lang w:eastAsia="en-US"/>
        </w:rPr>
        <w:t xml:space="preserve">F&amp;B Application 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from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 xml:space="preserve"> [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your name and country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>]</w:t>
      </w:r>
      <w:r w:rsidR="0037570B" w:rsidRPr="00F877C3">
        <w:rPr>
          <w:rFonts w:cs="Arial"/>
          <w:b/>
          <w:bCs/>
          <w:sz w:val="24"/>
          <w:szCs w:val="24"/>
          <w:u w:val="single"/>
          <w:lang w:eastAsia="en-US"/>
        </w:rPr>
        <w:t>”</w:t>
      </w:r>
      <w:r w:rsidR="000C7FD9" w:rsidRPr="00F877C3">
        <w:rPr>
          <w:rFonts w:cs="Arial"/>
          <w:b/>
          <w:bCs/>
          <w:sz w:val="24"/>
          <w:szCs w:val="24"/>
          <w:u w:val="single"/>
          <w:lang w:eastAsia="en-US"/>
        </w:rPr>
        <w:t>:</w:t>
      </w:r>
    </w:p>
    <w:p w14:paraId="7AA0704A" w14:textId="3E9BF178" w:rsidR="00A5125B" w:rsidRDefault="00A5125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application form filled in</w:t>
      </w:r>
      <w:r w:rsidR="00D428A4">
        <w:rPr>
          <w:rFonts w:cs="Arial"/>
          <w:sz w:val="24"/>
          <w:szCs w:val="24"/>
          <w:lang w:eastAsia="en-US"/>
        </w:rPr>
        <w:t xml:space="preserve"> (see below</w:t>
      </w:r>
      <w:r w:rsidR="00105B8C">
        <w:rPr>
          <w:rFonts w:cs="Arial"/>
          <w:sz w:val="24"/>
          <w:szCs w:val="24"/>
          <w:lang w:eastAsia="en-US"/>
        </w:rPr>
        <w:t>)</w:t>
      </w:r>
    </w:p>
    <w:p w14:paraId="634ECCEE" w14:textId="2C6D5D48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t</w:t>
      </w:r>
      <w:r w:rsidR="0042627A">
        <w:rPr>
          <w:rFonts w:cs="Arial"/>
          <w:sz w:val="24"/>
          <w:szCs w:val="24"/>
          <w:lang w:eastAsia="en-US"/>
        </w:rPr>
        <w:t>(s)</w:t>
      </w:r>
    </w:p>
    <w:p w14:paraId="6118B9B3" w14:textId="35D2ABEC" w:rsid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er</w:t>
      </w:r>
    </w:p>
    <w:p w14:paraId="6E1A4DBB" w14:textId="78F3376A" w:rsidR="0042627A" w:rsidRPr="007123DB" w:rsidRDefault="0042627A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company logo</w:t>
      </w:r>
    </w:p>
    <w:p w14:paraId="0C98EFCE" w14:textId="789DB4B2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The logos of the different certifications (</w:t>
      </w:r>
      <w:proofErr w:type="gramStart"/>
      <w:r w:rsidR="0042627A">
        <w:rPr>
          <w:rFonts w:cs="Arial"/>
          <w:sz w:val="24"/>
          <w:szCs w:val="24"/>
          <w:lang w:eastAsia="en-US"/>
        </w:rPr>
        <w:t>i</w:t>
      </w:r>
      <w:r w:rsidR="00E26B0E">
        <w:rPr>
          <w:rFonts w:cs="Arial"/>
          <w:sz w:val="24"/>
          <w:szCs w:val="24"/>
          <w:lang w:eastAsia="en-US"/>
        </w:rPr>
        <w:t>.e.</w:t>
      </w:r>
      <w:proofErr w:type="gramEnd"/>
      <w:r w:rsidR="00E26B0E">
        <w:rPr>
          <w:rFonts w:cs="Arial"/>
          <w:sz w:val="24"/>
          <w:szCs w:val="24"/>
          <w:lang w:eastAsia="en-US"/>
        </w:rPr>
        <w:t xml:space="preserve"> organic, and other certification logos, </w:t>
      </w:r>
      <w:r w:rsidRPr="007123DB">
        <w:rPr>
          <w:rFonts w:cs="Arial"/>
          <w:sz w:val="24"/>
          <w:szCs w:val="24"/>
          <w:lang w:eastAsia="en-US"/>
        </w:rPr>
        <w:t>if any)</w:t>
      </w:r>
    </w:p>
    <w:p w14:paraId="25D4438B" w14:textId="5667213E" w:rsidR="00481212" w:rsidRDefault="00481212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7391F04C" w14:textId="12DCE4C0" w:rsidR="00E9106F" w:rsidRPr="00155F38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4"/>
          <w:szCs w:val="24"/>
        </w:rPr>
      </w:pP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Do you </w:t>
      </w:r>
      <w:r w:rsidR="00E9106F"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have a question? </w:t>
      </w: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br/>
      </w:r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Feel free to </w:t>
      </w:r>
      <w:proofErr w:type="gramStart"/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>contact:</w:t>
      </w:r>
      <w:proofErr w:type="gramEnd"/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 Jessica Michelson </w:t>
      </w:r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at: </w:t>
      </w:r>
      <w:hyperlink r:id="rId11" w:history="1">
        <w:r w:rsidRPr="00155F38">
          <w:rPr>
            <w:rStyle w:val="Hyperlink"/>
            <w:rFonts w:asciiTheme="majorHAnsi" w:eastAsia="Open Sans Light" w:hAnsiTheme="majorHAnsi" w:cstheme="majorHAnsi"/>
            <w:bCs/>
            <w:sz w:val="24"/>
            <w:szCs w:val="24"/>
          </w:rPr>
          <w:t>j.michelson@eu-japan.eu</w:t>
        </w:r>
      </w:hyperlink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 </w:t>
      </w:r>
    </w:p>
    <w:p w14:paraId="3F40498E" w14:textId="77777777" w:rsidR="00E04D55" w:rsidRPr="00E04D55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8"/>
          <w:szCs w:val="28"/>
        </w:rPr>
      </w:pPr>
    </w:p>
    <w:p w14:paraId="5980A5FC" w14:textId="56258BB2" w:rsidR="00481212" w:rsidRPr="00105B8C" w:rsidRDefault="000F7200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>
        <w:rPr>
          <w:rFonts w:asciiTheme="majorHAnsi" w:eastAsia="Open Sans Light" w:hAnsiTheme="majorHAnsi" w:cstheme="majorHAnsi"/>
          <w:b/>
          <w:sz w:val="32"/>
          <w:szCs w:val="32"/>
        </w:rPr>
        <w:t xml:space="preserve">PLEASE SEE NEXT PAGE FOR </w:t>
      </w:r>
      <w:r w:rsidR="00CE7316">
        <w:rPr>
          <w:rFonts w:asciiTheme="majorHAnsi" w:eastAsia="Open Sans Light" w:hAnsiTheme="majorHAnsi" w:cstheme="majorHAnsi"/>
          <w:b/>
          <w:sz w:val="32"/>
          <w:szCs w:val="32"/>
        </w:rPr>
        <w:t xml:space="preserve">THE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 xml:space="preserve">APPLICATION </w:t>
      </w:r>
      <w:r w:rsidR="007A49F8">
        <w:rPr>
          <w:rFonts w:asciiTheme="majorHAnsi" w:eastAsia="Open Sans Light" w:hAnsiTheme="majorHAnsi" w:cstheme="majorHAnsi"/>
          <w:b/>
          <w:sz w:val="32"/>
          <w:szCs w:val="32"/>
        </w:rPr>
        <w:t xml:space="preserve">FORM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>TO FILL IN</w:t>
      </w:r>
    </w:p>
    <w:p w14:paraId="16D2E0BD" w14:textId="390F6A18" w:rsidR="000F7200" w:rsidRDefault="000F7200">
      <w:pPr>
        <w:rPr>
          <w:rFonts w:asciiTheme="majorHAnsi" w:eastAsia="Open Sans Light" w:hAnsiTheme="majorHAnsi" w:cstheme="majorHAnsi"/>
          <w:b/>
          <w:sz w:val="28"/>
          <w:szCs w:val="28"/>
        </w:rPr>
      </w:pPr>
      <w:r>
        <w:rPr>
          <w:rFonts w:asciiTheme="majorHAnsi" w:eastAsia="Open Sans Light" w:hAnsiTheme="majorHAnsi" w:cstheme="majorHAnsi"/>
          <w:b/>
          <w:sz w:val="28"/>
          <w:szCs w:val="28"/>
        </w:rPr>
        <w:br w:type="page"/>
      </w:r>
    </w:p>
    <w:p w14:paraId="1F660040" w14:textId="77777777" w:rsidR="00074063" w:rsidRPr="000F7200" w:rsidRDefault="00074063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32D34BB2" w14:textId="29A0BF2D" w:rsidR="008E581D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COMPANY INFORMATION</w:t>
      </w:r>
    </w:p>
    <w:p w14:paraId="51E6B3D4" w14:textId="35954ECA" w:rsidR="00EF5588" w:rsidRDefault="00EF5588" w:rsidP="006D0387">
      <w:pPr>
        <w:pStyle w:val="ListParagraph"/>
        <w:numPr>
          <w:ilvl w:val="0"/>
          <w:numId w:val="3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</w:t>
      </w:r>
      <w:r w:rsidR="006D7E80">
        <w:rPr>
          <w:rFonts w:asciiTheme="majorHAnsi" w:eastAsia="Open Sans Light" w:hAnsiTheme="majorHAnsi" w:cstheme="majorHAnsi"/>
          <w:bCs/>
          <w:i/>
          <w:iCs/>
          <w:color w:val="FF0000"/>
        </w:rPr>
        <w:t>send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</w:t>
      </w:r>
      <w:r w:rsidR="005A0FB7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3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your company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(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from your </w:t>
      </w:r>
      <w:r w:rsidR="00714BED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production site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staff</w:t>
      </w:r>
      <w:r w:rsidR="002D06D0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) and 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your Company LOGO</w:t>
      </w:r>
    </w:p>
    <w:p w14:paraId="3BFC5D65" w14:textId="77777777" w:rsidR="006D7E80" w:rsidRPr="006D7E80" w:rsidRDefault="006D7E80" w:rsidP="006D7E80">
      <w:pPr>
        <w:spacing w:after="0" w:line="240" w:lineRule="auto"/>
        <w:ind w:left="66"/>
        <w:rPr>
          <w:rFonts w:asciiTheme="majorHAnsi" w:eastAsia="Open Sans Light" w:hAnsiTheme="majorHAnsi" w:cstheme="majorHAnsi"/>
          <w:bCs/>
          <w:i/>
          <w:iCs/>
          <w:color w:val="FF0000"/>
        </w:rPr>
      </w:pPr>
    </w:p>
    <w:tbl>
      <w:tblPr>
        <w:tblW w:w="10485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125"/>
        <w:gridCol w:w="6360"/>
      </w:tblGrid>
      <w:tr w:rsidR="002D6BE9" w:rsidRPr="00855394" w14:paraId="5A1321CE" w14:textId="77777777" w:rsidTr="00075076">
        <w:tc>
          <w:tcPr>
            <w:tcW w:w="4125" w:type="dxa"/>
          </w:tcPr>
          <w:p w14:paraId="03C32B82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ompany Name</w:t>
            </w:r>
          </w:p>
        </w:tc>
        <w:tc>
          <w:tcPr>
            <w:tcW w:w="6360" w:type="dxa"/>
          </w:tcPr>
          <w:p w14:paraId="7168BC7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5DA62BC8" w14:textId="77777777" w:rsidTr="00075076">
        <w:tc>
          <w:tcPr>
            <w:tcW w:w="4125" w:type="dxa"/>
          </w:tcPr>
          <w:p w14:paraId="2B04D05A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Website</w:t>
            </w:r>
          </w:p>
        </w:tc>
        <w:tc>
          <w:tcPr>
            <w:tcW w:w="6360" w:type="dxa"/>
          </w:tcPr>
          <w:p w14:paraId="72B9D17A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B05D129" w14:textId="77777777" w:rsidTr="00075076">
        <w:tc>
          <w:tcPr>
            <w:tcW w:w="4125" w:type="dxa"/>
          </w:tcPr>
          <w:p w14:paraId="1DEDDD55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Number of Employees</w:t>
            </w:r>
          </w:p>
        </w:tc>
        <w:tc>
          <w:tcPr>
            <w:tcW w:w="6360" w:type="dxa"/>
          </w:tcPr>
          <w:p w14:paraId="4950C79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CE4CE43" w14:textId="77777777" w:rsidTr="00075076">
        <w:tc>
          <w:tcPr>
            <w:tcW w:w="4125" w:type="dxa"/>
          </w:tcPr>
          <w:p w14:paraId="57F60A79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Year Established</w:t>
            </w:r>
          </w:p>
        </w:tc>
        <w:tc>
          <w:tcPr>
            <w:tcW w:w="6360" w:type="dxa"/>
          </w:tcPr>
          <w:p w14:paraId="14FCAF7B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41D4C154" w14:textId="77777777" w:rsidTr="00075076">
        <w:tc>
          <w:tcPr>
            <w:tcW w:w="4125" w:type="dxa"/>
          </w:tcPr>
          <w:p w14:paraId="30C9AC3E" w14:textId="690D4C25" w:rsidR="002D6BE9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ity / Country</w:t>
            </w:r>
          </w:p>
        </w:tc>
        <w:tc>
          <w:tcPr>
            <w:tcW w:w="6360" w:type="dxa"/>
          </w:tcPr>
          <w:p w14:paraId="43E1A070" w14:textId="55C3F6D0" w:rsidR="0061730E" w:rsidRPr="00855394" w:rsidRDefault="00E4285D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>
              <w:rPr>
                <w:rFonts w:eastAsia="Open Sans Light"/>
                <w:color w:val="17365D"/>
                <w:sz w:val="24"/>
                <w:szCs w:val="24"/>
              </w:rPr>
              <w:t xml:space="preserve">                    /                        </w:t>
            </w:r>
          </w:p>
        </w:tc>
      </w:tr>
      <w:tr w:rsidR="00970785" w:rsidRPr="00855394" w14:paraId="1033FD3C" w14:textId="77777777" w:rsidTr="00075076">
        <w:tc>
          <w:tcPr>
            <w:tcW w:w="4125" w:type="dxa"/>
          </w:tcPr>
          <w:p w14:paraId="2F50961E" w14:textId="09E53EB0" w:rsidR="00970785" w:rsidRPr="00970785" w:rsidRDefault="00970785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 which </w:t>
            </w:r>
            <w:r w:rsidR="00FA3ED1" w:rsidRPr="00FA3ED1">
              <w:rPr>
                <w:sz w:val="24"/>
                <w:szCs w:val="24"/>
              </w:rPr>
              <w:t>SUPPORT ORGA</w:t>
            </w:r>
            <w:r w:rsidR="00FA3ED1">
              <w:rPr>
                <w:sz w:val="24"/>
                <w:szCs w:val="24"/>
              </w:rPr>
              <w:t>NISATION YOU ARE IN CONTACT WITH</w:t>
            </w:r>
          </w:p>
        </w:tc>
        <w:tc>
          <w:tcPr>
            <w:tcW w:w="6360" w:type="dxa"/>
          </w:tcPr>
          <w:p w14:paraId="419BC727" w14:textId="0B15DF18" w:rsidR="00970785" w:rsidRPr="00A97A56" w:rsidRDefault="00970785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7A487B4" w14:textId="77777777" w:rsidTr="00075076">
        <w:trPr>
          <w:trHeight w:val="537"/>
        </w:trPr>
        <w:tc>
          <w:tcPr>
            <w:tcW w:w="10485" w:type="dxa"/>
            <w:gridSpan w:val="2"/>
            <w:vMerge w:val="restart"/>
          </w:tcPr>
          <w:p w14:paraId="3F8770C9" w14:textId="55A47137" w:rsidR="002D6BE9" w:rsidRPr="00DE6F47" w:rsidRDefault="00A7718E" w:rsidP="007F0A33">
            <w:pPr>
              <w:pStyle w:val="NoSpacing"/>
              <w:rPr>
                <w:b/>
                <w:bCs/>
                <w:color w:val="FF0000"/>
                <w:lang w:val="en-US"/>
              </w:rPr>
            </w:pPr>
            <w:r w:rsidRPr="00CD1821">
              <w:rPr>
                <w:sz w:val="24"/>
                <w:szCs w:val="24"/>
                <w:u w:val="single"/>
              </w:rPr>
              <w:t>A</w:t>
            </w:r>
            <w:r w:rsidR="00216AFA" w:rsidRPr="00CD1821">
              <w:rPr>
                <w:sz w:val="24"/>
                <w:szCs w:val="24"/>
                <w:u w:val="single"/>
              </w:rPr>
              <w:t>ttractive description</w:t>
            </w:r>
            <w:r w:rsidR="00216AFA" w:rsidRPr="00855394">
              <w:rPr>
                <w:sz w:val="24"/>
                <w:szCs w:val="24"/>
              </w:rPr>
              <w:t xml:space="preserve"> </w:t>
            </w:r>
            <w:r w:rsidRPr="00855394">
              <w:rPr>
                <w:sz w:val="24"/>
                <w:szCs w:val="24"/>
              </w:rPr>
              <w:t xml:space="preserve">of </w:t>
            </w:r>
            <w:r w:rsidR="004D02CC">
              <w:rPr>
                <w:sz w:val="24"/>
                <w:szCs w:val="24"/>
              </w:rPr>
              <w:t>your</w:t>
            </w:r>
            <w:r w:rsidRPr="00855394">
              <w:rPr>
                <w:sz w:val="24"/>
                <w:szCs w:val="24"/>
              </w:rPr>
              <w:t xml:space="preserve"> company </w:t>
            </w:r>
            <w:proofErr w:type="gramStart"/>
            <w:r w:rsidRPr="00855394">
              <w:rPr>
                <w:sz w:val="24"/>
                <w:szCs w:val="24"/>
              </w:rPr>
              <w:t xml:space="preserve">in order </w:t>
            </w:r>
            <w:r w:rsidR="00216AFA" w:rsidRPr="00855394">
              <w:rPr>
                <w:sz w:val="24"/>
                <w:szCs w:val="24"/>
              </w:rPr>
              <w:t>to</w:t>
            </w:r>
            <w:proofErr w:type="gramEnd"/>
            <w:r w:rsidR="00216AFA" w:rsidRPr="00855394">
              <w:rPr>
                <w:sz w:val="24"/>
                <w:szCs w:val="24"/>
              </w:rPr>
              <w:t xml:space="preserve"> raise interest among Japanese </w:t>
            </w:r>
            <w:r w:rsidRPr="00855394">
              <w:rPr>
                <w:sz w:val="24"/>
                <w:szCs w:val="24"/>
              </w:rPr>
              <w:t>importers</w:t>
            </w:r>
            <w:r w:rsidR="004D02CC">
              <w:rPr>
                <w:sz w:val="24"/>
                <w:szCs w:val="24"/>
              </w:rPr>
              <w:br/>
            </w:r>
            <w:r w:rsidRPr="00DE6F47">
              <w:rPr>
                <w:bCs/>
                <w:i/>
                <w:iCs/>
                <w:color w:val="FF0000"/>
              </w:rPr>
              <w:t xml:space="preserve">MAX </w:t>
            </w:r>
            <w:r w:rsidR="00B13EF5" w:rsidRPr="00DE6F47">
              <w:rPr>
                <w:bCs/>
                <w:i/>
                <w:iCs/>
                <w:color w:val="FF0000"/>
              </w:rPr>
              <w:t>3</w:t>
            </w:r>
            <w:r w:rsidRPr="00DE6F47">
              <w:rPr>
                <w:bCs/>
                <w:i/>
                <w:iCs/>
                <w:color w:val="FF0000"/>
              </w:rPr>
              <w:t>00 WORDS</w:t>
            </w:r>
            <w:r w:rsidR="004A444F" w:rsidRPr="00DE6F47">
              <w:rPr>
                <w:bCs/>
                <w:i/>
                <w:iCs/>
                <w:color w:val="FF0000"/>
              </w:rPr>
              <w:t xml:space="preserve"> – English proofread text is mandatory!</w:t>
            </w:r>
          </w:p>
          <w:p w14:paraId="49FEB226" w14:textId="77777777" w:rsidR="002D6BE9" w:rsidRPr="004A444F" w:rsidRDefault="002D6BE9" w:rsidP="007F0A33">
            <w:pPr>
              <w:pStyle w:val="NoSpacing"/>
              <w:rPr>
                <w:b/>
                <w:bCs/>
                <w:sz w:val="24"/>
                <w:szCs w:val="24"/>
                <w:lang w:val="en-US"/>
              </w:rPr>
            </w:pPr>
          </w:p>
          <w:p w14:paraId="4B05418F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23B0D80D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67C566" w14:textId="0E1A29D0" w:rsidR="004A444F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CC2C34B" w14:textId="77777777" w:rsidR="003C63F6" w:rsidRDefault="003C63F6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0218252B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E950010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A4730C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391A0E54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</w:tc>
      </w:tr>
      <w:tr w:rsidR="002D6BE9" w:rsidRPr="00855394" w14:paraId="430BAB5B" w14:textId="77777777" w:rsidTr="00075076">
        <w:trPr>
          <w:trHeight w:val="537"/>
        </w:trPr>
        <w:tc>
          <w:tcPr>
            <w:tcW w:w="10485" w:type="dxa"/>
            <w:gridSpan w:val="2"/>
            <w:vMerge/>
          </w:tcPr>
          <w:p w14:paraId="3DF6E06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</w:tbl>
    <w:p w14:paraId="31B99707" w14:textId="77777777" w:rsidR="002D6BE9" w:rsidRPr="00855394" w:rsidRDefault="002D6BE9" w:rsidP="007F0A33">
      <w:pPr>
        <w:pStyle w:val="NoSpacing"/>
        <w:rPr>
          <w:rFonts w:eastAsia="Open Sans Light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8642"/>
        <w:gridCol w:w="1985"/>
      </w:tblGrid>
      <w:tr w:rsidR="0061730E" w:rsidRPr="00855394" w14:paraId="70DCBE44" w14:textId="77777777" w:rsidTr="00C27AD3">
        <w:tc>
          <w:tcPr>
            <w:tcW w:w="8642" w:type="dxa"/>
          </w:tcPr>
          <w:p w14:paraId="3CB8DA7D" w14:textId="53234C4C" w:rsidR="0061730E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Do you have experience exporting outside the EU?</w:t>
            </w:r>
          </w:p>
        </w:tc>
        <w:tc>
          <w:tcPr>
            <w:tcW w:w="1985" w:type="dxa"/>
          </w:tcPr>
          <w:p w14:paraId="1AA2C142" w14:textId="71BDA6AB" w:rsidR="0061730E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 w:rsidRPr="00855394">
              <w:rPr>
                <w:sz w:val="24"/>
                <w:szCs w:val="24"/>
                <w:lang w:val="en-US"/>
              </w:rPr>
              <w:t>YES/NO</w:t>
            </w:r>
          </w:p>
        </w:tc>
      </w:tr>
      <w:tr w:rsidR="00CD1821" w:rsidRPr="00855394" w14:paraId="6C7E4DEB" w14:textId="77777777" w:rsidTr="00C27AD3">
        <w:tc>
          <w:tcPr>
            <w:tcW w:w="8642" w:type="dxa"/>
          </w:tcPr>
          <w:p w14:paraId="12956E32" w14:textId="6EBAAC19" w:rsidR="00CD1821" w:rsidRPr="00855394" w:rsidRDefault="00CD1821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Have you already exported to Japan?</w:t>
            </w:r>
          </w:p>
        </w:tc>
        <w:tc>
          <w:tcPr>
            <w:tcW w:w="1985" w:type="dxa"/>
          </w:tcPr>
          <w:p w14:paraId="09B128FE" w14:textId="326B2005" w:rsidR="00CD1821" w:rsidRPr="00CD1821" w:rsidRDefault="00CD1821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NO</w:t>
            </w:r>
          </w:p>
        </w:tc>
      </w:tr>
      <w:tr w:rsidR="007259F8" w:rsidRPr="00855394" w14:paraId="69D23A1D" w14:textId="77777777" w:rsidTr="00C27AD3">
        <w:tc>
          <w:tcPr>
            <w:tcW w:w="10627" w:type="dxa"/>
            <w:gridSpan w:val="2"/>
          </w:tcPr>
          <w:p w14:paraId="71121C47" w14:textId="32D6D8A2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 xml:space="preserve">If </w:t>
            </w:r>
            <w:r w:rsidR="29B66679" w:rsidRPr="00855394">
              <w:rPr>
                <w:sz w:val="24"/>
                <w:szCs w:val="24"/>
                <w:lang w:val="en-US"/>
              </w:rPr>
              <w:t>yes,</w:t>
            </w:r>
            <w:r w:rsidRPr="00855394">
              <w:rPr>
                <w:sz w:val="24"/>
                <w:szCs w:val="24"/>
                <w:lang w:val="en-US"/>
              </w:rPr>
              <w:t xml:space="preserve"> please state about the actual situation. </w:t>
            </w:r>
            <w:r w:rsidR="007814DF">
              <w:rPr>
                <w:sz w:val="24"/>
                <w:szCs w:val="24"/>
              </w:rPr>
              <w:t xml:space="preserve">OR </w:t>
            </w:r>
            <w:proofErr w:type="spellStart"/>
            <w:r w:rsidR="007814DF">
              <w:rPr>
                <w:sz w:val="24"/>
                <w:szCs w:val="24"/>
              </w:rPr>
              <w:t>i</w:t>
            </w:r>
            <w:r w:rsidRPr="00855394">
              <w:rPr>
                <w:sz w:val="24"/>
                <w:szCs w:val="24"/>
                <w:lang w:val="en-US"/>
              </w:rPr>
              <w:t>f</w:t>
            </w:r>
            <w:proofErr w:type="spellEnd"/>
            <w:r w:rsidRPr="00855394">
              <w:rPr>
                <w:sz w:val="24"/>
                <w:szCs w:val="24"/>
                <w:lang w:val="en-US"/>
              </w:rPr>
              <w:t xml:space="preserve"> you stopped exporting to Japan</w:t>
            </w:r>
            <w:r w:rsidR="6D4BC48D" w:rsidRPr="00855394">
              <w:rPr>
                <w:sz w:val="24"/>
                <w:szCs w:val="24"/>
                <w:lang w:val="en-US"/>
              </w:rPr>
              <w:t>,</w:t>
            </w:r>
            <w:r w:rsidRPr="00855394">
              <w:rPr>
                <w:sz w:val="24"/>
                <w:szCs w:val="24"/>
                <w:lang w:val="en-US"/>
              </w:rPr>
              <w:t xml:space="preserve"> please explain why. </w:t>
            </w:r>
          </w:p>
          <w:p w14:paraId="7DDF66F7" w14:textId="64043743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0C8E7CC" w14:textId="06714A84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6D1EC4AF" w14:textId="49564C18" w:rsidR="007259F8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657C563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2A39D31" w14:textId="5ED3C953" w:rsidR="007259F8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596E38" w:rsidRPr="00535613" w14:paraId="33350AB4" w14:textId="77777777" w:rsidTr="00C27AD3">
        <w:tc>
          <w:tcPr>
            <w:tcW w:w="8642" w:type="dxa"/>
          </w:tcPr>
          <w:p w14:paraId="1EDB7552" w14:textId="24412910" w:rsidR="00596E38" w:rsidRPr="00535613" w:rsidRDefault="0061730E" w:rsidP="0061730E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 you know what the EU-Japan EPA is?</w:t>
            </w:r>
          </w:p>
        </w:tc>
        <w:tc>
          <w:tcPr>
            <w:tcW w:w="1985" w:type="dxa"/>
          </w:tcPr>
          <w:p w14:paraId="64307CEA" w14:textId="7631DB79" w:rsidR="00596E38" w:rsidRPr="00535613" w:rsidRDefault="007259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Open Sans Light" w:hAnsiTheme="majorHAnsi" w:cstheme="majorHAnsi"/>
                <w:color w:val="17365D"/>
                <w:sz w:val="24"/>
                <w:szCs w:val="24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YES/NO</w:t>
            </w:r>
          </w:p>
        </w:tc>
      </w:tr>
    </w:tbl>
    <w:p w14:paraId="234D29E3" w14:textId="506C68D5" w:rsidR="00596E38" w:rsidRPr="000206A6" w:rsidRDefault="00596E38" w:rsidP="00B54515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color w:val="366091"/>
        </w:rPr>
      </w:pPr>
    </w:p>
    <w:p w14:paraId="01AD9500" w14:textId="7FC4000D" w:rsidR="00864A63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Please send MAX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2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Products descriptions</w:t>
      </w:r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(</w:t>
      </w:r>
      <w:proofErr w:type="spellStart"/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see</w:t>
      </w:r>
      <w:r w:rsidR="00F16558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below</w:t>
      </w:r>
      <w:proofErr w:type="spellEnd"/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)</w:t>
      </w:r>
    </w:p>
    <w:p w14:paraId="0F221588" w14:textId="77777777" w:rsidR="00074063" w:rsidRPr="000206A6" w:rsidRDefault="00074063" w:rsidP="000206A6">
      <w:pPr>
        <w:jc w:val="center"/>
        <w:rPr>
          <w:rFonts w:asciiTheme="majorHAnsi" w:eastAsia="Open Sans Light" w:hAnsiTheme="majorHAnsi" w:cstheme="majorHAnsi"/>
          <w:b/>
          <w:color w:val="366091"/>
          <w:sz w:val="18"/>
          <w:szCs w:val="18"/>
        </w:rPr>
      </w:pPr>
    </w:p>
    <w:p w14:paraId="09214ED0" w14:textId="73B558F1" w:rsidR="002D6BE9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PRODUCT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(</w:t>
      </w:r>
      <w:r w:rsidR="00BD5079" w:rsidRPr="00074063">
        <w:rPr>
          <w:rFonts w:asciiTheme="majorHAnsi" w:eastAsia="Open Sans Light" w:hAnsiTheme="majorHAnsi" w:cstheme="majorHAnsi"/>
          <w:b/>
          <w:sz w:val="32"/>
          <w:szCs w:val="32"/>
        </w:rPr>
        <w:t>S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)</w:t>
      </w: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 xml:space="preserve"> INFORMATION</w:t>
      </w:r>
    </w:p>
    <w:p w14:paraId="1530D5DC" w14:textId="1D42F327" w:rsidR="001A369E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 w:hanging="349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send </w:t>
      </w:r>
      <w:r w:rsidR="000A694C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3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EACH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product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(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front/back, inside/outside, packaging etc.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)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</w:t>
      </w:r>
      <w:r w:rsidR="0012413E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CERTIFICATION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LOGOS (organic </w:t>
      </w:r>
      <w:r w:rsidR="00EB0D05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label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, and other certifications logos)</w:t>
      </w:r>
    </w:p>
    <w:p w14:paraId="2C76DF88" w14:textId="77777777" w:rsidR="00F16558" w:rsidRPr="00F16558" w:rsidRDefault="00F16558" w:rsidP="00F16558">
      <w:pPr>
        <w:pStyle w:val="ListParagraph"/>
        <w:spacing w:after="0" w:line="240" w:lineRule="auto"/>
        <w:ind w:left="709"/>
        <w:rPr>
          <w:rFonts w:asciiTheme="majorHAnsi" w:eastAsia="Open Sans Light" w:hAnsiTheme="majorHAnsi" w:cstheme="majorHAnsi"/>
          <w:bCs/>
          <w:i/>
          <w:iCs/>
          <w:color w:val="FF0000"/>
          <w:sz w:val="20"/>
          <w:szCs w:val="20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7259F8" w:rsidRPr="00535613" w14:paraId="0FDBA880" w14:textId="77777777" w:rsidTr="004D02CC">
        <w:tc>
          <w:tcPr>
            <w:tcW w:w="10627" w:type="dxa"/>
            <w:gridSpan w:val="9"/>
          </w:tcPr>
          <w:p w14:paraId="534B8735" w14:textId="21632C7F" w:rsidR="007259F8" w:rsidRPr="00074063" w:rsidRDefault="002F7F5F" w:rsidP="00130B64">
            <w:pPr>
              <w:pStyle w:val="NoSpacing"/>
              <w:rPr>
                <w:b/>
                <w:sz w:val="24"/>
                <w:szCs w:val="24"/>
              </w:rPr>
            </w:pPr>
            <w:r w:rsidRPr="00074063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74063">
              <w:rPr>
                <w:b/>
                <w:sz w:val="24"/>
                <w:szCs w:val="24"/>
              </w:rPr>
              <w:t xml:space="preserve"> 1 </w:t>
            </w:r>
          </w:p>
          <w:p w14:paraId="3BFA640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22B2EE0C" w14:textId="77777777" w:rsidTr="004D02CC">
        <w:tc>
          <w:tcPr>
            <w:tcW w:w="10627" w:type="dxa"/>
            <w:gridSpan w:val="9"/>
          </w:tcPr>
          <w:p w14:paraId="287F883A" w14:textId="19DBEABF" w:rsidR="003934B9" w:rsidRPr="004A444F" w:rsidRDefault="002F7F5F" w:rsidP="003934B9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 w:rsidRPr="00E66769">
              <w:rPr>
                <w:color w:val="FF0000"/>
                <w:lang w:val="en-US"/>
              </w:rPr>
              <w:t xml:space="preserve"> 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="003934B9"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17A8F073" w14:textId="1CECF7DA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71D283F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49DC2C4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7345B6C9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5482383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045EDC97" w14:textId="77777777" w:rsidTr="003934B9">
        <w:tc>
          <w:tcPr>
            <w:tcW w:w="9067" w:type="dxa"/>
            <w:gridSpan w:val="7"/>
          </w:tcPr>
          <w:p w14:paraId="702D8416" w14:textId="6B2719C6" w:rsidR="007259F8" w:rsidRPr="00535613" w:rsidRDefault="007259F8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>
              <w:rPr>
                <w:noProof/>
              </w:rPr>
              <w:drawing>
                <wp:inline distT="0" distB="0" distL="0" distR="0" wp14:anchorId="661381E9" wp14:editId="4820CA41">
                  <wp:extent cx="258541" cy="172096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59" cy="177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D3138DB" w14:textId="0233FEB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9773C3" w:rsidRPr="00535613" w14:paraId="56F331A5" w14:textId="77777777" w:rsidTr="003934B9">
        <w:tc>
          <w:tcPr>
            <w:tcW w:w="9067" w:type="dxa"/>
            <w:gridSpan w:val="7"/>
          </w:tcPr>
          <w:p w14:paraId="3AE2A8F9" w14:textId="6E6A17DB" w:rsidR="009773C3" w:rsidRPr="009773C3" w:rsidRDefault="009773C3" w:rsidP="00130B64">
            <w:pPr>
              <w:pStyle w:val="NoSpacing"/>
            </w:pPr>
            <w:r>
              <w:t xml:space="preserve">Any other certification(s)? </w:t>
            </w:r>
            <w:r w:rsidRPr="005A0FB7">
              <w:rPr>
                <w:bCs/>
                <w:i/>
                <w:iCs/>
                <w:color w:val="FF0000"/>
              </w:rPr>
              <w:t xml:space="preserve">IF YES </w:t>
            </w:r>
            <w:r w:rsidR="00A02123" w:rsidRPr="005A0FB7">
              <w:rPr>
                <w:bCs/>
                <w:i/>
                <w:iCs/>
                <w:color w:val="FF0000"/>
              </w:rPr>
              <w:t xml:space="preserve">please </w:t>
            </w:r>
            <w:r w:rsidRPr="005A0FB7">
              <w:rPr>
                <w:bCs/>
                <w:i/>
                <w:iCs/>
                <w:color w:val="FF0000"/>
              </w:rPr>
              <w:t xml:space="preserve">send </w:t>
            </w:r>
            <w:r w:rsidR="00A02123" w:rsidRPr="005A0FB7">
              <w:rPr>
                <w:bCs/>
                <w:i/>
                <w:iCs/>
                <w:color w:val="FF0000"/>
              </w:rPr>
              <w:t>the logos</w:t>
            </w:r>
          </w:p>
        </w:tc>
        <w:tc>
          <w:tcPr>
            <w:tcW w:w="1560" w:type="dxa"/>
            <w:gridSpan w:val="2"/>
          </w:tcPr>
          <w:p w14:paraId="247927A9" w14:textId="5CA5DF8B" w:rsidR="009773C3" w:rsidRPr="00A02123" w:rsidRDefault="00A02123" w:rsidP="00130B64">
            <w:pPr>
              <w:pStyle w:val="NoSpacing"/>
            </w:pPr>
            <w:r>
              <w:t>YES/NO</w:t>
            </w:r>
          </w:p>
        </w:tc>
      </w:tr>
      <w:tr w:rsidR="007259F8" w:rsidRPr="00535613" w14:paraId="57B5CAFF" w14:textId="77777777" w:rsidTr="003934B9">
        <w:tc>
          <w:tcPr>
            <w:tcW w:w="9067" w:type="dxa"/>
            <w:gridSpan w:val="7"/>
          </w:tcPr>
          <w:p w14:paraId="4C858444" w14:textId="210C8EF6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lastRenderedPageBreak/>
              <w:t>Are additives contained in your product all included in the positive lists of additives allowed in Japan?</w:t>
            </w:r>
          </w:p>
          <w:p w14:paraId="045B689B" w14:textId="77777777" w:rsidR="007259F8" w:rsidRPr="002241CC" w:rsidRDefault="007259F8" w:rsidP="00130B64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3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41C8C6F1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E84F413" w14:textId="77777777" w:rsidR="007259F8" w:rsidRPr="002241CC" w:rsidRDefault="007259F8" w:rsidP="00130B64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3018FABF" w14:textId="5D9465A7" w:rsidR="007259F8" w:rsidRPr="00535613" w:rsidRDefault="005D7B78" w:rsidP="00130B64">
            <w:pPr>
              <w:pStyle w:val="NoSpacing"/>
              <w:rPr>
                <w:lang w:val="en-US"/>
              </w:rPr>
            </w:pPr>
            <w:hyperlink r:id="rId14" w:history="1">
              <w:r w:rsidR="007259F8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49583353" w14:textId="66C56F0E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63AA90C6" w14:textId="77777777" w:rsidTr="003934B9">
        <w:tc>
          <w:tcPr>
            <w:tcW w:w="9067" w:type="dxa"/>
            <w:gridSpan w:val="7"/>
          </w:tcPr>
          <w:p w14:paraId="2C4591BD" w14:textId="635F958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03F4DC0D" w14:textId="3F424DCB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747F687D" w14:textId="77777777" w:rsidTr="003934B9">
        <w:tc>
          <w:tcPr>
            <w:tcW w:w="9067" w:type="dxa"/>
            <w:gridSpan w:val="7"/>
          </w:tcPr>
          <w:p w14:paraId="1526FC4D" w14:textId="54785BA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13A9CF39" w14:textId="6DAF3930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035972" w:rsidRPr="00535613" w14:paraId="6639A0E5" w14:textId="77777777" w:rsidTr="006510F0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329055D5" w14:textId="4ACD772F" w:rsidR="00035972" w:rsidRPr="005A0FB7" w:rsidRDefault="00035972" w:rsidP="006510F0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5A0FB7">
              <w:rPr>
                <w:i/>
                <w:iCs/>
                <w:color w:val="FF0000"/>
                <w:lang w:val="en-US"/>
              </w:rPr>
              <w:t xml:space="preserve">PLEASE TICK </w:t>
            </w:r>
            <w:r w:rsidR="00E24B78" w:rsidRPr="005A0FB7">
              <w:rPr>
                <w:i/>
                <w:iCs/>
                <w:color w:val="FF0000"/>
                <w:lang w:val="en-US"/>
              </w:rPr>
              <w:t xml:space="preserve">(X) </w:t>
            </w:r>
            <w:r w:rsidRPr="005A0FB7">
              <w:rPr>
                <w:i/>
                <w:iCs/>
                <w:color w:val="FF0000"/>
                <w:lang w:val="en-US"/>
              </w:rPr>
              <w:t>RELEV</w:t>
            </w:r>
            <w:r w:rsidR="006510F0" w:rsidRPr="005A0FB7">
              <w:rPr>
                <w:i/>
                <w:iCs/>
                <w:color w:val="FF0000"/>
                <w:lang w:val="en-US"/>
              </w:rPr>
              <w:t>ANT TERMS RELATED TO YOUR PRODUCT (IF ANY)</w:t>
            </w:r>
          </w:p>
        </w:tc>
      </w:tr>
      <w:tr w:rsidR="008802F5" w:rsidRPr="00535613" w14:paraId="58516D98" w14:textId="77777777" w:rsidTr="00035972">
        <w:trPr>
          <w:trHeight w:val="38"/>
        </w:trPr>
        <w:tc>
          <w:tcPr>
            <w:tcW w:w="2122" w:type="dxa"/>
          </w:tcPr>
          <w:p w14:paraId="2DBC9E59" w14:textId="434E0661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Organic food</w:t>
            </w:r>
          </w:p>
        </w:tc>
        <w:tc>
          <w:tcPr>
            <w:tcW w:w="534" w:type="dxa"/>
          </w:tcPr>
          <w:p w14:paraId="38137581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D8FA00A" w14:textId="078A9C8A" w:rsidR="008802F5" w:rsidRPr="00CE6788" w:rsidRDefault="008B4453" w:rsidP="008B4453">
            <w:pPr>
              <w:pStyle w:val="NoSpacing"/>
            </w:pPr>
            <w:r w:rsidRPr="00CE6788">
              <w:t>No additives</w:t>
            </w:r>
          </w:p>
        </w:tc>
        <w:tc>
          <w:tcPr>
            <w:tcW w:w="498" w:type="dxa"/>
          </w:tcPr>
          <w:p w14:paraId="69FB9917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42CF20D" w14:textId="2B06ABCB" w:rsidR="008802F5" w:rsidRPr="00CE6788" w:rsidRDefault="008B4453" w:rsidP="008B4453">
            <w:pPr>
              <w:pStyle w:val="NoSpacing"/>
            </w:pPr>
            <w:proofErr w:type="spellStart"/>
            <w:r w:rsidRPr="00223190">
              <w:rPr>
                <w:rFonts w:cstheme="minorHAnsi"/>
              </w:rPr>
              <w:t>Cafein</w:t>
            </w:r>
            <w:proofErr w:type="spellEnd"/>
            <w:r w:rsidRPr="00223190">
              <w:rPr>
                <w:rFonts w:cstheme="minorHAnsi"/>
              </w:rPr>
              <w:t xml:space="preserve"> free</w:t>
            </w:r>
          </w:p>
        </w:tc>
        <w:tc>
          <w:tcPr>
            <w:tcW w:w="462" w:type="dxa"/>
          </w:tcPr>
          <w:p w14:paraId="7B4ECFB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984589C" w14:textId="6792173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soy</w:t>
            </w:r>
          </w:p>
        </w:tc>
        <w:tc>
          <w:tcPr>
            <w:tcW w:w="567" w:type="dxa"/>
          </w:tcPr>
          <w:p w14:paraId="411B8887" w14:textId="108A8929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802F5" w:rsidRPr="00535613" w14:paraId="0D8412A1" w14:textId="77777777" w:rsidTr="00035972">
        <w:trPr>
          <w:trHeight w:val="38"/>
        </w:trPr>
        <w:tc>
          <w:tcPr>
            <w:tcW w:w="2122" w:type="dxa"/>
          </w:tcPr>
          <w:p w14:paraId="0B96EFEF" w14:textId="5F26C652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Vegan food</w:t>
            </w:r>
          </w:p>
        </w:tc>
        <w:tc>
          <w:tcPr>
            <w:tcW w:w="534" w:type="dxa"/>
          </w:tcPr>
          <w:p w14:paraId="387F57C0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85635DF" w14:textId="3CC3C08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Allergen free</w:t>
            </w:r>
          </w:p>
        </w:tc>
        <w:tc>
          <w:tcPr>
            <w:tcW w:w="498" w:type="dxa"/>
          </w:tcPr>
          <w:p w14:paraId="6E5D6CA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11EF953" w14:textId="13969E0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ugar-free</w:t>
            </w:r>
          </w:p>
        </w:tc>
        <w:tc>
          <w:tcPr>
            <w:tcW w:w="462" w:type="dxa"/>
          </w:tcPr>
          <w:p w14:paraId="6C4F9BE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51DA478" w14:textId="6B55897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MO-free</w:t>
            </w:r>
          </w:p>
        </w:tc>
        <w:tc>
          <w:tcPr>
            <w:tcW w:w="567" w:type="dxa"/>
          </w:tcPr>
          <w:p w14:paraId="46E65628" w14:textId="14473A5E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92E91ED" w14:textId="77777777" w:rsidTr="008B4453">
        <w:trPr>
          <w:trHeight w:val="274"/>
        </w:trPr>
        <w:tc>
          <w:tcPr>
            <w:tcW w:w="2122" w:type="dxa"/>
          </w:tcPr>
          <w:p w14:paraId="25B0936A" w14:textId="67D6540E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Vegetarian food</w:t>
            </w:r>
          </w:p>
        </w:tc>
        <w:tc>
          <w:tcPr>
            <w:tcW w:w="534" w:type="dxa"/>
          </w:tcPr>
          <w:p w14:paraId="0214004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45B9B87" w14:textId="48D5179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luten-free</w:t>
            </w:r>
          </w:p>
        </w:tc>
        <w:tc>
          <w:tcPr>
            <w:tcW w:w="498" w:type="dxa"/>
          </w:tcPr>
          <w:p w14:paraId="596A6DE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6307EC72" w14:textId="72280B2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alt-free</w:t>
            </w:r>
          </w:p>
        </w:tc>
        <w:tc>
          <w:tcPr>
            <w:tcW w:w="462" w:type="dxa"/>
          </w:tcPr>
          <w:p w14:paraId="4206B8F7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6F2B69F" w14:textId="6C68EC7B" w:rsidR="008B4453" w:rsidRPr="00175740" w:rsidRDefault="008B4453" w:rsidP="008B4453">
            <w:pPr>
              <w:pStyle w:val="NoSpacing"/>
            </w:pPr>
            <w:r w:rsidRPr="00CE6788">
              <w:t>Egg-free</w:t>
            </w:r>
          </w:p>
        </w:tc>
        <w:tc>
          <w:tcPr>
            <w:tcW w:w="567" w:type="dxa"/>
          </w:tcPr>
          <w:p w14:paraId="1ECB52A7" w14:textId="7946A18D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6620BAF4" w14:textId="77777777" w:rsidTr="00035972">
        <w:trPr>
          <w:trHeight w:val="38"/>
        </w:trPr>
        <w:tc>
          <w:tcPr>
            <w:tcW w:w="2122" w:type="dxa"/>
          </w:tcPr>
          <w:p w14:paraId="184295A1" w14:textId="68E5DDB4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unctional food</w:t>
            </w:r>
          </w:p>
        </w:tc>
        <w:tc>
          <w:tcPr>
            <w:tcW w:w="534" w:type="dxa"/>
          </w:tcPr>
          <w:p w14:paraId="4D72FF74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4FBEE74C" w14:textId="5C9CF0D6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Lactose-free</w:t>
            </w:r>
          </w:p>
        </w:tc>
        <w:tc>
          <w:tcPr>
            <w:tcW w:w="498" w:type="dxa"/>
          </w:tcPr>
          <w:p w14:paraId="69BC267F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21DD8CF" w14:textId="36DAF64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heat-free</w:t>
            </w:r>
          </w:p>
        </w:tc>
        <w:tc>
          <w:tcPr>
            <w:tcW w:w="462" w:type="dxa"/>
          </w:tcPr>
          <w:p w14:paraId="7E13750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B7CB8A6" w14:textId="501FED61" w:rsidR="008B4453" w:rsidRPr="00CE6788" w:rsidRDefault="008B4453" w:rsidP="008B4453">
            <w:pPr>
              <w:pStyle w:val="NoSpacing"/>
            </w:pPr>
            <w:r w:rsidRPr="00CE6788">
              <w:t>Meat-free</w:t>
            </w:r>
          </w:p>
        </w:tc>
        <w:tc>
          <w:tcPr>
            <w:tcW w:w="567" w:type="dxa"/>
          </w:tcPr>
          <w:p w14:paraId="0AA13952" w14:textId="21FD94CF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5C0B394" w14:textId="77777777" w:rsidTr="00035972">
        <w:trPr>
          <w:trHeight w:val="38"/>
        </w:trPr>
        <w:tc>
          <w:tcPr>
            <w:tcW w:w="2122" w:type="dxa"/>
          </w:tcPr>
          <w:p w14:paraId="7E500362" w14:textId="1D510D9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 xml:space="preserve">No preservatives </w:t>
            </w:r>
          </w:p>
        </w:tc>
        <w:tc>
          <w:tcPr>
            <w:tcW w:w="534" w:type="dxa"/>
          </w:tcPr>
          <w:p w14:paraId="5E9ECC6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D1534F6" w14:textId="1E37242C" w:rsidR="008B4453" w:rsidRPr="00BC5FE0" w:rsidRDefault="008B4453" w:rsidP="008B445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E6788">
              <w:t>Fat-free</w:t>
            </w:r>
          </w:p>
        </w:tc>
        <w:tc>
          <w:tcPr>
            <w:tcW w:w="498" w:type="dxa"/>
          </w:tcPr>
          <w:p w14:paraId="019D802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24A609E" w14:textId="34F6CA5F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ithout yeast</w:t>
            </w:r>
          </w:p>
        </w:tc>
        <w:tc>
          <w:tcPr>
            <w:tcW w:w="462" w:type="dxa"/>
          </w:tcPr>
          <w:p w14:paraId="4A6937F5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1949DF0" w14:textId="78721AEA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nuts</w:t>
            </w:r>
          </w:p>
        </w:tc>
        <w:tc>
          <w:tcPr>
            <w:tcW w:w="567" w:type="dxa"/>
          </w:tcPr>
          <w:p w14:paraId="10B11D60" w14:textId="2855CAC1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420CB04" w14:textId="77777777" w:rsidTr="00035972">
        <w:trPr>
          <w:trHeight w:val="38"/>
        </w:trPr>
        <w:tc>
          <w:tcPr>
            <w:tcW w:w="2122" w:type="dxa"/>
          </w:tcPr>
          <w:p w14:paraId="4FEE63B7" w14:textId="1AB0B132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34" w:type="dxa"/>
          </w:tcPr>
          <w:p w14:paraId="07743F0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11A3617D" w14:textId="42B77880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98" w:type="dxa"/>
          </w:tcPr>
          <w:p w14:paraId="43DFBFBE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9CBB2DD" w14:textId="24B91BB6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62" w:type="dxa"/>
          </w:tcPr>
          <w:p w14:paraId="1699B62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1ECF4EB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67" w:type="dxa"/>
          </w:tcPr>
          <w:p w14:paraId="7CB62E72" w14:textId="3F5F8E99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0BA7EC73" w14:textId="77777777" w:rsidTr="00380FFA">
        <w:trPr>
          <w:trHeight w:val="38"/>
        </w:trPr>
        <w:tc>
          <w:tcPr>
            <w:tcW w:w="10060" w:type="dxa"/>
            <w:gridSpan w:val="8"/>
          </w:tcPr>
          <w:p w14:paraId="57C790F5" w14:textId="3E6E9894" w:rsidR="00057D2B" w:rsidRPr="00CE6788" w:rsidRDefault="00FD1819" w:rsidP="00042F50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E10F587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F7B7689" w14:textId="77777777" w:rsidTr="00380FFA">
        <w:trPr>
          <w:trHeight w:val="38"/>
        </w:trPr>
        <w:tc>
          <w:tcPr>
            <w:tcW w:w="10060" w:type="dxa"/>
            <w:gridSpan w:val="8"/>
          </w:tcPr>
          <w:p w14:paraId="5CD3C2BA" w14:textId="3C261A07" w:rsidR="00057D2B" w:rsidRPr="00CE6788" w:rsidRDefault="003B7383" w:rsidP="00042F50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2E2524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7F9C436" w14:textId="77777777" w:rsidTr="00380FFA">
        <w:trPr>
          <w:trHeight w:val="38"/>
        </w:trPr>
        <w:tc>
          <w:tcPr>
            <w:tcW w:w="10060" w:type="dxa"/>
            <w:gridSpan w:val="8"/>
          </w:tcPr>
          <w:p w14:paraId="51B82BC4" w14:textId="28F10E2B" w:rsidR="00057D2B" w:rsidRPr="00CE6788" w:rsidRDefault="00042F50" w:rsidP="00042F50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 xml:space="preserve">Protected </w:t>
            </w:r>
            <w:proofErr w:type="spellStart"/>
            <w:r w:rsidRPr="00042F50">
              <w:rPr>
                <w:lang w:val="en-US"/>
              </w:rPr>
              <w:t>Georgraphical</w:t>
            </w:r>
            <w:proofErr w:type="spellEnd"/>
            <w:r w:rsidRPr="00042F50">
              <w:rPr>
                <w:lang w:val="en-US"/>
              </w:rPr>
              <w:t xml:space="preserve"> Indication (PGI)</w:t>
            </w:r>
          </w:p>
        </w:tc>
        <w:tc>
          <w:tcPr>
            <w:tcW w:w="567" w:type="dxa"/>
          </w:tcPr>
          <w:p w14:paraId="2173F13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</w:tbl>
    <w:p w14:paraId="32A019B6" w14:textId="41D39B32" w:rsidR="002D6BE9" w:rsidRDefault="002D6B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2F7F5F" w:rsidRPr="00535613" w14:paraId="5801A55F" w14:textId="77777777" w:rsidTr="00380FFA">
        <w:tc>
          <w:tcPr>
            <w:tcW w:w="10627" w:type="dxa"/>
            <w:gridSpan w:val="9"/>
          </w:tcPr>
          <w:p w14:paraId="4E112183" w14:textId="0734C4C4" w:rsidR="002F7F5F" w:rsidRPr="000206A6" w:rsidRDefault="002F7F5F" w:rsidP="00380FFA">
            <w:pPr>
              <w:pStyle w:val="NoSpacing"/>
              <w:rPr>
                <w:b/>
                <w:sz w:val="24"/>
                <w:szCs w:val="24"/>
              </w:rPr>
            </w:pPr>
            <w:r w:rsidRPr="000206A6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206A6">
              <w:rPr>
                <w:b/>
                <w:sz w:val="24"/>
                <w:szCs w:val="24"/>
              </w:rPr>
              <w:t xml:space="preserve"> 2 </w:t>
            </w:r>
          </w:p>
          <w:p w14:paraId="023F789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55717AC1" w14:textId="77777777" w:rsidTr="00380FFA">
        <w:tc>
          <w:tcPr>
            <w:tcW w:w="10627" w:type="dxa"/>
            <w:gridSpan w:val="9"/>
          </w:tcPr>
          <w:p w14:paraId="68C33D28" w14:textId="4EE6ABAD" w:rsidR="002F7F5F" w:rsidRPr="004A444F" w:rsidRDefault="002F7F5F" w:rsidP="00380FFA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>
              <w:rPr>
                <w:lang w:val="en-US"/>
              </w:rPr>
              <w:t xml:space="preserve"> 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250E098A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2690BD1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B2D98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7D50A08E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2C597B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333A575D" w14:textId="77777777" w:rsidTr="00380FFA">
        <w:tc>
          <w:tcPr>
            <w:tcW w:w="9067" w:type="dxa"/>
            <w:gridSpan w:val="7"/>
          </w:tcPr>
          <w:p w14:paraId="6796A135" w14:textId="61E3979B" w:rsidR="002F7F5F" w:rsidRPr="00535613" w:rsidRDefault="002F7F5F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 w:rsidR="005A0FB7">
              <w:rPr>
                <w:lang w:val="en-US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ECCEAF5" wp14:editId="3B6DA38E">
                  <wp:extent cx="255395" cy="170002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123" cy="176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8B357C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2503A66A" w14:textId="77777777" w:rsidTr="00380FFA">
        <w:tc>
          <w:tcPr>
            <w:tcW w:w="9067" w:type="dxa"/>
            <w:gridSpan w:val="7"/>
          </w:tcPr>
          <w:p w14:paraId="603652DD" w14:textId="77777777" w:rsidR="002F7F5F" w:rsidRPr="009773C3" w:rsidRDefault="002F7F5F" w:rsidP="00380FFA">
            <w:pPr>
              <w:pStyle w:val="NoSpacing"/>
            </w:pPr>
            <w:r>
              <w:t xml:space="preserve">Any other certification(s)? </w:t>
            </w:r>
            <w:r w:rsidRPr="00E66769">
              <w:rPr>
                <w:bCs/>
                <w:i/>
                <w:iCs/>
                <w:color w:val="FF0000"/>
              </w:rPr>
              <w:t>IF YES please send the logos</w:t>
            </w:r>
          </w:p>
        </w:tc>
        <w:tc>
          <w:tcPr>
            <w:tcW w:w="1560" w:type="dxa"/>
            <w:gridSpan w:val="2"/>
          </w:tcPr>
          <w:p w14:paraId="1F15DE73" w14:textId="77777777" w:rsidR="002F7F5F" w:rsidRPr="00A02123" w:rsidRDefault="002F7F5F" w:rsidP="00380FFA">
            <w:pPr>
              <w:pStyle w:val="NoSpacing"/>
            </w:pPr>
            <w:r>
              <w:t>YES/NO</w:t>
            </w:r>
          </w:p>
        </w:tc>
      </w:tr>
      <w:tr w:rsidR="002F7F5F" w:rsidRPr="00535613" w14:paraId="2CD02A48" w14:textId="77777777" w:rsidTr="00380FFA">
        <w:tc>
          <w:tcPr>
            <w:tcW w:w="9067" w:type="dxa"/>
            <w:gridSpan w:val="7"/>
          </w:tcPr>
          <w:p w14:paraId="1813F2A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dditives contained in your product all included in the positive lists of additives allowed in Japan?</w:t>
            </w:r>
          </w:p>
          <w:p w14:paraId="505172DF" w14:textId="77777777" w:rsidR="002F7F5F" w:rsidRPr="002241CC" w:rsidRDefault="002F7F5F" w:rsidP="00380FFA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6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5FB0AC4D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7CEF744" w14:textId="77777777" w:rsidR="002F7F5F" w:rsidRPr="002241CC" w:rsidRDefault="002F7F5F" w:rsidP="00380FFA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79F0B7C1" w14:textId="77777777" w:rsidR="002F7F5F" w:rsidRPr="00535613" w:rsidRDefault="005D7B78" w:rsidP="00380FFA">
            <w:pPr>
              <w:pStyle w:val="NoSpacing"/>
              <w:rPr>
                <w:lang w:val="en-US"/>
              </w:rPr>
            </w:pPr>
            <w:hyperlink r:id="rId17" w:history="1">
              <w:r w:rsidR="002F7F5F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22C64EF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1EE77450" w14:textId="77777777" w:rsidTr="00380FFA">
        <w:tc>
          <w:tcPr>
            <w:tcW w:w="9067" w:type="dxa"/>
            <w:gridSpan w:val="7"/>
          </w:tcPr>
          <w:p w14:paraId="48F2C9BF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25328A1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ADB9E5A" w14:textId="77777777" w:rsidTr="00380FFA">
        <w:tc>
          <w:tcPr>
            <w:tcW w:w="9067" w:type="dxa"/>
            <w:gridSpan w:val="7"/>
          </w:tcPr>
          <w:p w14:paraId="3065D524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4DAE82C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6B52804" w14:textId="77777777" w:rsidTr="00380FFA">
        <w:tc>
          <w:tcPr>
            <w:tcW w:w="9067" w:type="dxa"/>
            <w:gridSpan w:val="7"/>
          </w:tcPr>
          <w:p w14:paraId="1656B3E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  <w:tc>
          <w:tcPr>
            <w:tcW w:w="1560" w:type="dxa"/>
            <w:gridSpan w:val="2"/>
          </w:tcPr>
          <w:p w14:paraId="1741145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23190" w:rsidRPr="00535613" w14:paraId="51129516" w14:textId="77777777" w:rsidTr="00380FFA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54F4DEC2" w14:textId="77777777" w:rsidR="00223190" w:rsidRPr="00074063" w:rsidRDefault="00223190" w:rsidP="00380FFA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074063">
              <w:rPr>
                <w:i/>
                <w:iCs/>
                <w:color w:val="FF0000"/>
                <w:lang w:val="en-US"/>
              </w:rPr>
              <w:t>PLEASE TICK (X) RELEVANT TERMS RELATED TO YOUR PRODUCT (IF ANY)</w:t>
            </w:r>
          </w:p>
        </w:tc>
      </w:tr>
      <w:tr w:rsidR="00223190" w:rsidRPr="00535613" w14:paraId="090F6BD2" w14:textId="77777777" w:rsidTr="00380FFA">
        <w:trPr>
          <w:trHeight w:val="38"/>
        </w:trPr>
        <w:tc>
          <w:tcPr>
            <w:tcW w:w="2122" w:type="dxa"/>
          </w:tcPr>
          <w:p w14:paraId="50EE5A5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Organic food</w:t>
            </w:r>
          </w:p>
        </w:tc>
        <w:tc>
          <w:tcPr>
            <w:tcW w:w="534" w:type="dxa"/>
          </w:tcPr>
          <w:p w14:paraId="630B89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4CA3F6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Allergen free</w:t>
            </w:r>
          </w:p>
        </w:tc>
        <w:tc>
          <w:tcPr>
            <w:tcW w:w="498" w:type="dxa"/>
          </w:tcPr>
          <w:p w14:paraId="493B7A7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09D6918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Sugar-free</w:t>
            </w:r>
          </w:p>
        </w:tc>
        <w:tc>
          <w:tcPr>
            <w:tcW w:w="462" w:type="dxa"/>
          </w:tcPr>
          <w:p w14:paraId="0799E7E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36612B3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GMO-free </w:t>
            </w:r>
          </w:p>
        </w:tc>
        <w:tc>
          <w:tcPr>
            <w:tcW w:w="567" w:type="dxa"/>
          </w:tcPr>
          <w:p w14:paraId="48C357E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062EC558" w14:textId="77777777" w:rsidTr="00380FFA">
        <w:trPr>
          <w:trHeight w:val="38"/>
        </w:trPr>
        <w:tc>
          <w:tcPr>
            <w:tcW w:w="2122" w:type="dxa"/>
          </w:tcPr>
          <w:p w14:paraId="2FA80E4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an food</w:t>
            </w:r>
          </w:p>
        </w:tc>
        <w:tc>
          <w:tcPr>
            <w:tcW w:w="534" w:type="dxa"/>
          </w:tcPr>
          <w:p w14:paraId="5D38ECC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6BE125A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Gluten-free</w:t>
            </w:r>
          </w:p>
        </w:tc>
        <w:tc>
          <w:tcPr>
            <w:tcW w:w="498" w:type="dxa"/>
          </w:tcPr>
          <w:p w14:paraId="376D4AF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76E17F2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Salt-free</w:t>
            </w:r>
          </w:p>
        </w:tc>
        <w:tc>
          <w:tcPr>
            <w:tcW w:w="462" w:type="dxa"/>
          </w:tcPr>
          <w:p w14:paraId="43D704E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AE506B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Egg-free </w:t>
            </w:r>
          </w:p>
        </w:tc>
        <w:tc>
          <w:tcPr>
            <w:tcW w:w="567" w:type="dxa"/>
          </w:tcPr>
          <w:p w14:paraId="2F3E5AD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5B329A65" w14:textId="77777777" w:rsidTr="00380FFA">
        <w:trPr>
          <w:trHeight w:val="38"/>
        </w:trPr>
        <w:tc>
          <w:tcPr>
            <w:tcW w:w="2122" w:type="dxa"/>
          </w:tcPr>
          <w:p w14:paraId="4B5564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etarian food</w:t>
            </w:r>
          </w:p>
        </w:tc>
        <w:tc>
          <w:tcPr>
            <w:tcW w:w="534" w:type="dxa"/>
          </w:tcPr>
          <w:p w14:paraId="25EB876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57B68E5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Lactose-free</w:t>
            </w:r>
          </w:p>
        </w:tc>
        <w:tc>
          <w:tcPr>
            <w:tcW w:w="498" w:type="dxa"/>
          </w:tcPr>
          <w:p w14:paraId="117EF5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E99FFF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heat-free</w:t>
            </w:r>
          </w:p>
        </w:tc>
        <w:tc>
          <w:tcPr>
            <w:tcW w:w="462" w:type="dxa"/>
          </w:tcPr>
          <w:p w14:paraId="04FD3E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0241A58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Meat-free</w:t>
            </w:r>
          </w:p>
        </w:tc>
        <w:tc>
          <w:tcPr>
            <w:tcW w:w="567" w:type="dxa"/>
          </w:tcPr>
          <w:p w14:paraId="2B78FA9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F205485" w14:textId="77777777" w:rsidTr="00380FFA">
        <w:trPr>
          <w:trHeight w:val="38"/>
        </w:trPr>
        <w:tc>
          <w:tcPr>
            <w:tcW w:w="2122" w:type="dxa"/>
          </w:tcPr>
          <w:p w14:paraId="3F5A0B3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unctional food</w:t>
            </w:r>
          </w:p>
        </w:tc>
        <w:tc>
          <w:tcPr>
            <w:tcW w:w="534" w:type="dxa"/>
          </w:tcPr>
          <w:p w14:paraId="7C6D978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135BA9C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at-free</w:t>
            </w:r>
          </w:p>
        </w:tc>
        <w:tc>
          <w:tcPr>
            <w:tcW w:w="498" w:type="dxa"/>
          </w:tcPr>
          <w:p w14:paraId="3E8D21E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75AFA0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ithout yeast</w:t>
            </w:r>
          </w:p>
        </w:tc>
        <w:tc>
          <w:tcPr>
            <w:tcW w:w="462" w:type="dxa"/>
          </w:tcPr>
          <w:p w14:paraId="0837C21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5E1D4E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Free from nuts</w:t>
            </w:r>
          </w:p>
        </w:tc>
        <w:tc>
          <w:tcPr>
            <w:tcW w:w="567" w:type="dxa"/>
          </w:tcPr>
          <w:p w14:paraId="25606C1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6714B6AD" w14:textId="77777777" w:rsidTr="00380FFA">
        <w:trPr>
          <w:trHeight w:val="38"/>
        </w:trPr>
        <w:tc>
          <w:tcPr>
            <w:tcW w:w="2122" w:type="dxa"/>
          </w:tcPr>
          <w:p w14:paraId="1657772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No preservatives </w:t>
            </w:r>
          </w:p>
        </w:tc>
        <w:tc>
          <w:tcPr>
            <w:tcW w:w="534" w:type="dxa"/>
          </w:tcPr>
          <w:p w14:paraId="3483620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2F552D65" w14:textId="77777777" w:rsidR="00223190" w:rsidRPr="00BC5FE0" w:rsidRDefault="00223190" w:rsidP="00380FFA">
            <w:pPr>
              <w:pStyle w:val="NoSpacing"/>
              <w:rPr>
                <w:rFonts w:cstheme="minorHAnsi"/>
                <w:sz w:val="24"/>
                <w:szCs w:val="24"/>
              </w:rPr>
            </w:pPr>
            <w:proofErr w:type="spellStart"/>
            <w:r w:rsidRPr="00223190">
              <w:rPr>
                <w:rFonts w:cstheme="minorHAnsi"/>
              </w:rPr>
              <w:t>Cafein</w:t>
            </w:r>
            <w:proofErr w:type="spellEnd"/>
            <w:r w:rsidRPr="00223190">
              <w:rPr>
                <w:rFonts w:cstheme="minorHAnsi"/>
              </w:rPr>
              <w:t xml:space="preserve"> free</w:t>
            </w:r>
          </w:p>
        </w:tc>
        <w:tc>
          <w:tcPr>
            <w:tcW w:w="498" w:type="dxa"/>
          </w:tcPr>
          <w:p w14:paraId="71BB36A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362CC95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soy</w:t>
            </w:r>
          </w:p>
        </w:tc>
        <w:tc>
          <w:tcPr>
            <w:tcW w:w="462" w:type="dxa"/>
          </w:tcPr>
          <w:p w14:paraId="6F35B1D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79F4D374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flour</w:t>
            </w:r>
          </w:p>
        </w:tc>
        <w:tc>
          <w:tcPr>
            <w:tcW w:w="567" w:type="dxa"/>
          </w:tcPr>
          <w:p w14:paraId="406112A2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549912A" w14:textId="77777777" w:rsidTr="00380FFA">
        <w:trPr>
          <w:trHeight w:val="38"/>
        </w:trPr>
        <w:tc>
          <w:tcPr>
            <w:tcW w:w="2122" w:type="dxa"/>
          </w:tcPr>
          <w:p w14:paraId="20B1054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No additives</w:t>
            </w:r>
          </w:p>
        </w:tc>
        <w:tc>
          <w:tcPr>
            <w:tcW w:w="534" w:type="dxa"/>
          </w:tcPr>
          <w:p w14:paraId="42246D5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0A83F98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98" w:type="dxa"/>
          </w:tcPr>
          <w:p w14:paraId="04077B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2E0FC7E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62" w:type="dxa"/>
          </w:tcPr>
          <w:p w14:paraId="2E749C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A9AE09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567" w:type="dxa"/>
          </w:tcPr>
          <w:p w14:paraId="32A8156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994D98" w:rsidRPr="00535613" w14:paraId="10FC1D27" w14:textId="77777777" w:rsidTr="00380FFA">
        <w:trPr>
          <w:trHeight w:val="38"/>
        </w:trPr>
        <w:tc>
          <w:tcPr>
            <w:tcW w:w="10060" w:type="dxa"/>
            <w:gridSpan w:val="8"/>
          </w:tcPr>
          <w:p w14:paraId="0DEB72DC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CA21493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5E1A8FE9" w14:textId="77777777" w:rsidTr="00380FFA">
        <w:trPr>
          <w:trHeight w:val="38"/>
        </w:trPr>
        <w:tc>
          <w:tcPr>
            <w:tcW w:w="10060" w:type="dxa"/>
            <w:gridSpan w:val="8"/>
          </w:tcPr>
          <w:p w14:paraId="32F71B2A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CD9E45D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0729FA9F" w14:textId="77777777" w:rsidTr="00380FFA">
        <w:trPr>
          <w:trHeight w:val="38"/>
        </w:trPr>
        <w:tc>
          <w:tcPr>
            <w:tcW w:w="10060" w:type="dxa"/>
            <w:gridSpan w:val="8"/>
          </w:tcPr>
          <w:p w14:paraId="3C0FCC77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 xml:space="preserve">Protected </w:t>
            </w:r>
            <w:proofErr w:type="spellStart"/>
            <w:r w:rsidRPr="00042F50">
              <w:rPr>
                <w:lang w:val="en-US"/>
              </w:rPr>
              <w:t>Georgraphical</w:t>
            </w:r>
            <w:proofErr w:type="spellEnd"/>
            <w:r w:rsidRPr="00042F50">
              <w:rPr>
                <w:lang w:val="en-US"/>
              </w:rPr>
              <w:t xml:space="preserve"> Indication (PGI)</w:t>
            </w:r>
          </w:p>
        </w:tc>
        <w:tc>
          <w:tcPr>
            <w:tcW w:w="567" w:type="dxa"/>
          </w:tcPr>
          <w:p w14:paraId="4523BD82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</w:tbl>
    <w:p w14:paraId="794FC5BC" w14:textId="0DE268E3" w:rsidR="002F7F5F" w:rsidRDefault="002F7F5F" w:rsidP="00864A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p w14:paraId="41DE931F" w14:textId="77777777" w:rsidR="003B536E" w:rsidRDefault="003B536E" w:rsidP="00864A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sectPr w:rsidR="003B536E" w:rsidSect="00074063">
      <w:footerReference w:type="default" r:id="rId18"/>
      <w:headerReference w:type="first" r:id="rId19"/>
      <w:pgSz w:w="11906" w:h="16838"/>
      <w:pgMar w:top="559" w:right="720" w:bottom="720" w:left="720" w:header="709" w:footer="15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C859E" w14:textId="77777777" w:rsidR="005D7B78" w:rsidRDefault="005D7B78">
      <w:pPr>
        <w:spacing w:after="0" w:line="240" w:lineRule="auto"/>
      </w:pPr>
      <w:r>
        <w:separator/>
      </w:r>
    </w:p>
  </w:endnote>
  <w:endnote w:type="continuationSeparator" w:id="0">
    <w:p w14:paraId="270B413C" w14:textId="77777777" w:rsidR="005D7B78" w:rsidRDefault="005D7B78">
      <w:pPr>
        <w:spacing w:after="0" w:line="240" w:lineRule="auto"/>
      </w:pPr>
      <w:r>
        <w:continuationSeparator/>
      </w:r>
    </w:p>
  </w:endnote>
  <w:endnote w:type="continuationNotice" w:id="1">
    <w:p w14:paraId="20A73562" w14:textId="77777777" w:rsidR="005D7B78" w:rsidRDefault="005D7B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ogger San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1A537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2DC0F32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F3F9DF9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1F6161" w14:textId="77777777" w:rsidR="005D7B78" w:rsidRDefault="005D7B78">
      <w:pPr>
        <w:spacing w:after="0" w:line="240" w:lineRule="auto"/>
      </w:pPr>
      <w:r>
        <w:separator/>
      </w:r>
    </w:p>
  </w:footnote>
  <w:footnote w:type="continuationSeparator" w:id="0">
    <w:p w14:paraId="7345165E" w14:textId="77777777" w:rsidR="005D7B78" w:rsidRDefault="005D7B78">
      <w:pPr>
        <w:spacing w:after="0" w:line="240" w:lineRule="auto"/>
      </w:pPr>
      <w:r>
        <w:continuationSeparator/>
      </w:r>
    </w:p>
  </w:footnote>
  <w:footnote w:type="continuationNotice" w:id="1">
    <w:p w14:paraId="65EDEFA6" w14:textId="77777777" w:rsidR="005D7B78" w:rsidRDefault="005D7B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B1560" w14:textId="0A960A7A" w:rsidR="002D6BE9" w:rsidRDefault="002B5D5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ind w:right="-427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1" locked="0" layoutInCell="1" allowOverlap="1" wp14:anchorId="25BD5879" wp14:editId="70BD2FBC">
          <wp:simplePos x="0" y="0"/>
          <wp:positionH relativeFrom="column">
            <wp:posOffset>6142008</wp:posOffset>
          </wp:positionH>
          <wp:positionV relativeFrom="paragraph">
            <wp:posOffset>93249</wp:posOffset>
          </wp:positionV>
          <wp:extent cx="592272" cy="550097"/>
          <wp:effectExtent l="0" t="0" r="0" b="2540"/>
          <wp:wrapNone/>
          <wp:docPr id="13" name="Picture 1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4050" cy="561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545C">
      <w:rPr>
        <w:noProof/>
        <w:color w:val="000000"/>
      </w:rPr>
      <w:drawing>
        <wp:inline distT="0" distB="0" distL="0" distR="0" wp14:anchorId="1B798BC1" wp14:editId="1C73CE8B">
          <wp:extent cx="586596" cy="586596"/>
          <wp:effectExtent l="0" t="0" r="4445" b="4445"/>
          <wp:docPr id="14" name="Picture 14" descr="A picture containing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ch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3" cy="5975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D5126"/>
    <w:multiLevelType w:val="hybridMultilevel"/>
    <w:tmpl w:val="30FA5B18"/>
    <w:lvl w:ilvl="0" w:tplc="2E5022D8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8114F"/>
    <w:multiLevelType w:val="hybridMultilevel"/>
    <w:tmpl w:val="889A0400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C59BC"/>
    <w:multiLevelType w:val="hybridMultilevel"/>
    <w:tmpl w:val="EAD4660E"/>
    <w:lvl w:ilvl="0" w:tplc="B6F4447E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243DD"/>
    <w:multiLevelType w:val="hybridMultilevel"/>
    <w:tmpl w:val="A5F6770E"/>
    <w:lvl w:ilvl="0" w:tplc="121AF446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  <w:color w:val="366091"/>
        <w:sz w:val="32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B0999"/>
    <w:multiLevelType w:val="hybridMultilevel"/>
    <w:tmpl w:val="7A708F4E"/>
    <w:lvl w:ilvl="0" w:tplc="57421846">
      <w:start w:val="1"/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C19A7"/>
    <w:multiLevelType w:val="hybridMultilevel"/>
    <w:tmpl w:val="FDA2E03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551CA"/>
    <w:multiLevelType w:val="hybridMultilevel"/>
    <w:tmpl w:val="3398D18C"/>
    <w:lvl w:ilvl="0" w:tplc="20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7FF4F9C"/>
    <w:multiLevelType w:val="hybridMultilevel"/>
    <w:tmpl w:val="D78CA1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IyNTE2tzQwNjBT0lEKTi0uzszPAykwrAUAKG81cSwAAAA="/>
  </w:docVars>
  <w:rsids>
    <w:rsidRoot w:val="002D6BE9"/>
    <w:rsid w:val="00006517"/>
    <w:rsid w:val="000206A6"/>
    <w:rsid w:val="0002133D"/>
    <w:rsid w:val="00035972"/>
    <w:rsid w:val="00042F50"/>
    <w:rsid w:val="00057D2B"/>
    <w:rsid w:val="000645D8"/>
    <w:rsid w:val="00074063"/>
    <w:rsid w:val="00075076"/>
    <w:rsid w:val="000A694C"/>
    <w:rsid w:val="000C04CF"/>
    <w:rsid w:val="000C7FD9"/>
    <w:rsid w:val="000E35D8"/>
    <w:rsid w:val="000E67CB"/>
    <w:rsid w:val="000F7200"/>
    <w:rsid w:val="00103312"/>
    <w:rsid w:val="00105B8C"/>
    <w:rsid w:val="0012413E"/>
    <w:rsid w:val="00130B64"/>
    <w:rsid w:val="00137D93"/>
    <w:rsid w:val="00155F38"/>
    <w:rsid w:val="0017342B"/>
    <w:rsid w:val="00175740"/>
    <w:rsid w:val="001A369E"/>
    <w:rsid w:val="001F458C"/>
    <w:rsid w:val="001F5285"/>
    <w:rsid w:val="00216AFA"/>
    <w:rsid w:val="00223190"/>
    <w:rsid w:val="002241CC"/>
    <w:rsid w:val="002525D9"/>
    <w:rsid w:val="002722DD"/>
    <w:rsid w:val="0027432A"/>
    <w:rsid w:val="002B5D57"/>
    <w:rsid w:val="002D06D0"/>
    <w:rsid w:val="002D6BE9"/>
    <w:rsid w:val="002F0801"/>
    <w:rsid w:val="002F7F5F"/>
    <w:rsid w:val="0037570B"/>
    <w:rsid w:val="00380FFA"/>
    <w:rsid w:val="0039265F"/>
    <w:rsid w:val="003934B9"/>
    <w:rsid w:val="003B536E"/>
    <w:rsid w:val="003B7383"/>
    <w:rsid w:val="003C32C8"/>
    <w:rsid w:val="003C63F6"/>
    <w:rsid w:val="003D0E43"/>
    <w:rsid w:val="0042627A"/>
    <w:rsid w:val="00466F1A"/>
    <w:rsid w:val="00480323"/>
    <w:rsid w:val="00481212"/>
    <w:rsid w:val="00497125"/>
    <w:rsid w:val="004A444F"/>
    <w:rsid w:val="004D02CC"/>
    <w:rsid w:val="004E2D93"/>
    <w:rsid w:val="00535613"/>
    <w:rsid w:val="005553F5"/>
    <w:rsid w:val="00581184"/>
    <w:rsid w:val="0059354D"/>
    <w:rsid w:val="00596E38"/>
    <w:rsid w:val="005A0FB7"/>
    <w:rsid w:val="005D7B78"/>
    <w:rsid w:val="0061730E"/>
    <w:rsid w:val="00643889"/>
    <w:rsid w:val="006510F0"/>
    <w:rsid w:val="00660E89"/>
    <w:rsid w:val="006672A5"/>
    <w:rsid w:val="006D0387"/>
    <w:rsid w:val="006D7E80"/>
    <w:rsid w:val="006E7B2F"/>
    <w:rsid w:val="00701D41"/>
    <w:rsid w:val="00702FB3"/>
    <w:rsid w:val="00707FB7"/>
    <w:rsid w:val="0071159F"/>
    <w:rsid w:val="007123DB"/>
    <w:rsid w:val="00714BED"/>
    <w:rsid w:val="007259F8"/>
    <w:rsid w:val="00754FE8"/>
    <w:rsid w:val="00774CA6"/>
    <w:rsid w:val="007814DF"/>
    <w:rsid w:val="007904DB"/>
    <w:rsid w:val="007A49F8"/>
    <w:rsid w:val="007D284B"/>
    <w:rsid w:val="007E698E"/>
    <w:rsid w:val="007F0A33"/>
    <w:rsid w:val="007F4A6B"/>
    <w:rsid w:val="00802E44"/>
    <w:rsid w:val="00825354"/>
    <w:rsid w:val="008551A6"/>
    <w:rsid w:val="00855394"/>
    <w:rsid w:val="00863D11"/>
    <w:rsid w:val="00864A63"/>
    <w:rsid w:val="008802F5"/>
    <w:rsid w:val="008B4453"/>
    <w:rsid w:val="008B7D46"/>
    <w:rsid w:val="008E581D"/>
    <w:rsid w:val="009067A5"/>
    <w:rsid w:val="00912C85"/>
    <w:rsid w:val="00934E7F"/>
    <w:rsid w:val="00970785"/>
    <w:rsid w:val="009773C3"/>
    <w:rsid w:val="00994D98"/>
    <w:rsid w:val="009A34D6"/>
    <w:rsid w:val="009E1342"/>
    <w:rsid w:val="009E545C"/>
    <w:rsid w:val="009F4AF0"/>
    <w:rsid w:val="00A02123"/>
    <w:rsid w:val="00A30C24"/>
    <w:rsid w:val="00A5125B"/>
    <w:rsid w:val="00A7718E"/>
    <w:rsid w:val="00A97A56"/>
    <w:rsid w:val="00AF1542"/>
    <w:rsid w:val="00B13EF5"/>
    <w:rsid w:val="00B1796D"/>
    <w:rsid w:val="00B34431"/>
    <w:rsid w:val="00B40D48"/>
    <w:rsid w:val="00B529D2"/>
    <w:rsid w:val="00B52D69"/>
    <w:rsid w:val="00B54515"/>
    <w:rsid w:val="00B56FEA"/>
    <w:rsid w:val="00B64998"/>
    <w:rsid w:val="00B97709"/>
    <w:rsid w:val="00BA7417"/>
    <w:rsid w:val="00BC3307"/>
    <w:rsid w:val="00BC5FE0"/>
    <w:rsid w:val="00BD5079"/>
    <w:rsid w:val="00C20AC5"/>
    <w:rsid w:val="00C2438D"/>
    <w:rsid w:val="00C27AD3"/>
    <w:rsid w:val="00C42FE7"/>
    <w:rsid w:val="00C55B1E"/>
    <w:rsid w:val="00C90974"/>
    <w:rsid w:val="00CB4229"/>
    <w:rsid w:val="00CD1821"/>
    <w:rsid w:val="00CD6476"/>
    <w:rsid w:val="00CE6788"/>
    <w:rsid w:val="00CE7316"/>
    <w:rsid w:val="00D238D3"/>
    <w:rsid w:val="00D32DCB"/>
    <w:rsid w:val="00D428A4"/>
    <w:rsid w:val="00D561F6"/>
    <w:rsid w:val="00D61360"/>
    <w:rsid w:val="00D85264"/>
    <w:rsid w:val="00DA75A5"/>
    <w:rsid w:val="00DD21D2"/>
    <w:rsid w:val="00DE6F47"/>
    <w:rsid w:val="00E01626"/>
    <w:rsid w:val="00E04D55"/>
    <w:rsid w:val="00E24B78"/>
    <w:rsid w:val="00E26B0E"/>
    <w:rsid w:val="00E336E4"/>
    <w:rsid w:val="00E37518"/>
    <w:rsid w:val="00E37710"/>
    <w:rsid w:val="00E4285D"/>
    <w:rsid w:val="00E46367"/>
    <w:rsid w:val="00E53F88"/>
    <w:rsid w:val="00E66769"/>
    <w:rsid w:val="00E87831"/>
    <w:rsid w:val="00E9106F"/>
    <w:rsid w:val="00EB0D05"/>
    <w:rsid w:val="00EB114D"/>
    <w:rsid w:val="00EC2507"/>
    <w:rsid w:val="00EF5588"/>
    <w:rsid w:val="00F0456D"/>
    <w:rsid w:val="00F16558"/>
    <w:rsid w:val="00F30CB4"/>
    <w:rsid w:val="00F771AA"/>
    <w:rsid w:val="00F877C3"/>
    <w:rsid w:val="00FA3ED1"/>
    <w:rsid w:val="00FA61F5"/>
    <w:rsid w:val="00FC425E"/>
    <w:rsid w:val="00FD0451"/>
    <w:rsid w:val="00FD1819"/>
    <w:rsid w:val="00FD458D"/>
    <w:rsid w:val="00FD5FB4"/>
    <w:rsid w:val="00FF08BA"/>
    <w:rsid w:val="05A7E3E3"/>
    <w:rsid w:val="29B66679"/>
    <w:rsid w:val="4603402A"/>
    <w:rsid w:val="53D13F5E"/>
    <w:rsid w:val="6D4BC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9801DC"/>
  <w15:docId w15:val="{DDFDFCAA-71B4-4EE4-8D45-AF809B44D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4D98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rFonts w:ascii="Blogger Sans" w:eastAsia="Blogger Sans" w:hAnsi="Blogger Sans" w:cs="Blogger Sans"/>
      <w:sz w:val="44"/>
      <w:szCs w:val="44"/>
    </w:rPr>
  </w:style>
  <w:style w:type="paragraph" w:styleId="Heading2">
    <w:name w:val="heading 2"/>
    <w:basedOn w:val="Normal"/>
    <w:next w:val="Normal"/>
    <w:pPr>
      <w:keepNext/>
      <w:spacing w:after="0" w:line="240" w:lineRule="auto"/>
      <w:outlineLvl w:val="1"/>
    </w:pPr>
    <w:rPr>
      <w:rFonts w:ascii="Open Sans Light" w:eastAsia="Open Sans Light" w:hAnsi="Open Sans Light" w:cs="Open Sans Light"/>
      <w:b/>
      <w:color w:val="366091"/>
      <w:sz w:val="28"/>
      <w:szCs w:val="28"/>
    </w:rPr>
  </w:style>
  <w:style w:type="paragraph" w:styleId="Heading3">
    <w:name w:val="heading 3"/>
    <w:basedOn w:val="Normal"/>
    <w:next w:val="Normal"/>
    <w:pPr>
      <w:keepNext/>
      <w:spacing w:after="0" w:line="240" w:lineRule="auto"/>
      <w:ind w:left="-284" w:right="-143"/>
      <w:jc w:val="center"/>
      <w:outlineLvl w:val="2"/>
    </w:pPr>
    <w:rPr>
      <w:rFonts w:ascii="Blogger Sans" w:eastAsia="Blogger Sans" w:hAnsi="Blogger Sans" w:cs="Blogger Sans"/>
      <w:color w:val="C00000"/>
      <w:sz w:val="44"/>
      <w:szCs w:val="44"/>
    </w:rPr>
  </w:style>
  <w:style w:type="paragraph" w:styleId="Heading4">
    <w:name w:val="heading 4"/>
    <w:basedOn w:val="Normal"/>
    <w:next w:val="Normal"/>
    <w:pPr>
      <w:keepNext/>
      <w:spacing w:after="0" w:line="240" w:lineRule="auto"/>
      <w:jc w:val="center"/>
      <w:outlineLvl w:val="3"/>
    </w:pPr>
    <w:rPr>
      <w:rFonts w:ascii="Open Sans Light" w:eastAsia="Open Sans Light" w:hAnsi="Open Sans Light" w:cs="Open Sans Light"/>
      <w:b/>
      <w:i/>
      <w:color w:val="366091"/>
      <w:sz w:val="28"/>
      <w:szCs w:val="28"/>
    </w:rPr>
  </w:style>
  <w:style w:type="paragraph" w:styleId="Heading5">
    <w:name w:val="heading 5"/>
    <w:basedOn w:val="Normal"/>
    <w:next w:val="Normal"/>
    <w:pPr>
      <w:keepNext/>
      <w:ind w:left="1134" w:right="142"/>
      <w:jc w:val="center"/>
      <w:outlineLvl w:val="4"/>
    </w:pPr>
    <w:rPr>
      <w:rFonts w:ascii="Open Sans Light" w:eastAsia="Open Sans Light" w:hAnsi="Open Sans Light" w:cs="Open Sans Light"/>
      <w:b/>
      <w:color w:val="366091"/>
      <w:sz w:val="40"/>
      <w:szCs w:val="40"/>
    </w:rPr>
  </w:style>
  <w:style w:type="paragraph" w:styleId="Heading6">
    <w:name w:val="heading 6"/>
    <w:basedOn w:val="Normal"/>
    <w:next w:val="Normal"/>
    <w:pPr>
      <w:keepNext/>
      <w:jc w:val="center"/>
      <w:outlineLvl w:val="5"/>
    </w:pPr>
    <w:rPr>
      <w:rFonts w:ascii="Open Sans Light" w:eastAsia="Open Sans Light" w:hAnsi="Open Sans Light" w:cs="Open Sans Light"/>
      <w:b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4388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38D"/>
  </w:style>
  <w:style w:type="paragraph" w:styleId="Footer">
    <w:name w:val="footer"/>
    <w:basedOn w:val="Normal"/>
    <w:link w:val="Foot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38D"/>
  </w:style>
  <w:style w:type="paragraph" w:styleId="NoSpacing">
    <w:name w:val="No Spacing"/>
    <w:uiPriority w:val="1"/>
    <w:qFormat/>
    <w:rsid w:val="007F0A3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E581D"/>
    <w:pPr>
      <w:ind w:left="720"/>
      <w:contextualSpacing/>
    </w:pPr>
  </w:style>
  <w:style w:type="table" w:styleId="TableGrid">
    <w:name w:val="Table Grid"/>
    <w:basedOn w:val="TableNormal"/>
    <w:uiPriority w:val="39"/>
    <w:rsid w:val="00D56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0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fcr.or.jp/en/tenka/list-of-designated-additives/list-of-designated-additive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hyperlink" Target="https://www.ffcr.or.jp/en/tenka/list-of-existing-food-additives/list-of-existing-food-additiv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fcr.or.jp/en/tenka/list-of-designated-additives/list-of-designated-additives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.michelson@eu-japan.eu" TargetMode="External"/><Relationship Id="rId5" Type="http://schemas.openxmlformats.org/officeDocument/2006/relationships/styles" Target="styles.xml"/><Relationship Id="rId15" Type="http://schemas.openxmlformats.org/officeDocument/2006/relationships/image" Target="media/image2.jpeg"/><Relationship Id="rId10" Type="http://schemas.openxmlformats.org/officeDocument/2006/relationships/hyperlink" Target="mailto:infoeu@eufood2Japan.eu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fcr.or.jp/en/tenka/list-of-existing-food-additives/list-of-existing-food-additive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53451c4-8e89-4346-aef0-8ecb59d7ca6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727C4F702CB44BAE58AB5C68B8DAD" ma:contentTypeVersion="13" ma:contentTypeDescription="Create a new document." ma:contentTypeScope="" ma:versionID="159f57dc6b05d3f118e93256e70667a6">
  <xsd:schema xmlns:xsd="http://www.w3.org/2001/XMLSchema" xmlns:xs="http://www.w3.org/2001/XMLSchema" xmlns:p="http://schemas.microsoft.com/office/2006/metadata/properties" xmlns:ns2="4ff1a735-0dc3-484c-b1e7-d9762c4ce462" xmlns:ns3="453451c4-8e89-4346-aef0-8ecb59d7ca60" targetNamespace="http://schemas.microsoft.com/office/2006/metadata/properties" ma:root="true" ma:fieldsID="96ed35eff964ab5bdea1223acdd2ba8d" ns2:_="" ns3:_="">
    <xsd:import namespace="4ff1a735-0dc3-484c-b1e7-d9762c4ce462"/>
    <xsd:import namespace="453451c4-8e89-4346-aef0-8ecb59d7ca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1a735-0dc3-484c-b1e7-d9762c4ce4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451c4-8e89-4346-aef0-8ecb59d7ca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327784-9BFE-44DE-BA27-3E9032F58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E49388-6B80-405C-9D85-A033FAC731B2}">
  <ds:schemaRefs>
    <ds:schemaRef ds:uri="http://schemas.microsoft.com/office/2006/metadata/properties"/>
    <ds:schemaRef ds:uri="http://schemas.microsoft.com/office/infopath/2007/PartnerControls"/>
    <ds:schemaRef ds:uri="453451c4-8e89-4346-aef0-8ecb59d7ca60"/>
  </ds:schemaRefs>
</ds:datastoreItem>
</file>

<file path=customXml/itemProps3.xml><?xml version="1.0" encoding="utf-8"?>
<ds:datastoreItem xmlns:ds="http://schemas.openxmlformats.org/officeDocument/2006/customXml" ds:itemID="{762611E2-2E9E-4190-9619-98CCF5626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1a735-0dc3-484c-b1e7-d9762c4ce462"/>
    <ds:schemaRef ds:uri="453451c4-8e89-4346-aef0-8ecb59d7c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86</Words>
  <Characters>4481</Characters>
  <Application>Microsoft Office Word</Application>
  <DocSecurity>0</DocSecurity>
  <Lines>37</Lines>
  <Paragraphs>10</Paragraphs>
  <ScaleCrop>false</ScaleCrop>
  <Company>Hewlett-Packard Company</Company>
  <LinksUpToDate>false</LinksUpToDate>
  <CharactersWithSpaces>5257</CharactersWithSpaces>
  <SharedDoc>false</SharedDoc>
  <HLinks>
    <vt:vector size="24" baseType="variant">
      <vt:variant>
        <vt:i4>2031692</vt:i4>
      </vt:variant>
      <vt:variant>
        <vt:i4>9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6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  <vt:variant>
        <vt:i4>2031692</vt:i4>
      </vt:variant>
      <vt:variant>
        <vt:i4>3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0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shi Koyano</dc:creator>
  <cp:keywords/>
  <cp:lastModifiedBy>Jessica Michelson</cp:lastModifiedBy>
  <cp:revision>23</cp:revision>
  <dcterms:created xsi:type="dcterms:W3CDTF">2021-04-02T07:59:00Z</dcterms:created>
  <dcterms:modified xsi:type="dcterms:W3CDTF">2021-04-0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727C4F702CB44BAE58AB5C68B8DAD</vt:lpwstr>
  </property>
</Properties>
</file>